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819A5E" w14:textId="77777777" w:rsidR="00D24CD3" w:rsidRDefault="00D24CD3">
      <w:pPr>
        <w:rPr>
          <w:rFonts w:eastAsia="楷体"/>
        </w:rPr>
      </w:pPr>
    </w:p>
    <w:p w14:paraId="110BC9B7" w14:textId="77777777" w:rsidR="00D24CD3" w:rsidRDefault="00D24CD3">
      <w:pPr>
        <w:spacing w:line="1480" w:lineRule="exact"/>
        <w:jc w:val="center"/>
        <w:rPr>
          <w:rFonts w:eastAsia="楷体"/>
          <w:sz w:val="96"/>
          <w:szCs w:val="28"/>
        </w:rPr>
      </w:pPr>
    </w:p>
    <w:p w14:paraId="0C46227D" w14:textId="77777777" w:rsidR="00D24CD3" w:rsidRDefault="00E33809">
      <w:pPr>
        <w:rPr>
          <w:rFonts w:eastAsia="楷体"/>
        </w:rPr>
      </w:pPr>
      <w:r>
        <w:rPr>
          <w:noProof/>
        </w:rPr>
        <w:drawing>
          <wp:inline distT="0" distB="0" distL="114300" distR="114300" wp14:anchorId="77A9DEC0" wp14:editId="4AD37492">
            <wp:extent cx="4838700" cy="1005205"/>
            <wp:effectExtent l="0" t="0" r="0" b="10795"/>
            <wp:docPr id="2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100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5C0F1" w14:textId="77777777" w:rsidR="00D24CD3" w:rsidRDefault="00D24CD3">
      <w:pPr>
        <w:rPr>
          <w:rFonts w:eastAsia="楷体"/>
        </w:rPr>
      </w:pPr>
    </w:p>
    <w:p w14:paraId="66E7CBD8" w14:textId="77777777" w:rsidR="00D24CD3" w:rsidRDefault="00D24CD3">
      <w:pPr>
        <w:rPr>
          <w:rFonts w:eastAsia="楷体"/>
        </w:rPr>
      </w:pPr>
    </w:p>
    <w:p w14:paraId="658405B1" w14:textId="77777777" w:rsidR="00D24CD3" w:rsidRDefault="00D24CD3">
      <w:pPr>
        <w:rPr>
          <w:rFonts w:eastAsia="楷体"/>
        </w:rPr>
      </w:pPr>
    </w:p>
    <w:p w14:paraId="14DB4A8B" w14:textId="77777777" w:rsidR="00D24CD3" w:rsidRDefault="00E33809">
      <w:pPr>
        <w:ind w:rightChars="-70" w:right="-147"/>
        <w:jc w:val="center"/>
        <w:rPr>
          <w:rFonts w:eastAsia="楷体"/>
        </w:rPr>
      </w:pPr>
      <w:r>
        <w:rPr>
          <w:rFonts w:eastAsia="楷体"/>
          <w:b/>
          <w:sz w:val="84"/>
          <w:szCs w:val="84"/>
        </w:rPr>
        <w:t>课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程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设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计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报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告</w:t>
      </w:r>
    </w:p>
    <w:p w14:paraId="3BC777E9" w14:textId="77777777" w:rsidR="00D24CD3" w:rsidRDefault="00D24CD3">
      <w:pPr>
        <w:rPr>
          <w:rFonts w:eastAsia="楷体"/>
        </w:rPr>
      </w:pPr>
    </w:p>
    <w:p w14:paraId="6E4FEF12" w14:textId="77777777" w:rsidR="00D24CD3" w:rsidRDefault="00D24CD3">
      <w:pPr>
        <w:rPr>
          <w:rFonts w:eastAsia="楷体"/>
        </w:rPr>
      </w:pPr>
    </w:p>
    <w:p w14:paraId="0B93860B" w14:textId="77777777" w:rsidR="00D24CD3" w:rsidRDefault="00D24CD3">
      <w:pPr>
        <w:rPr>
          <w:rFonts w:eastAsia="楷体"/>
        </w:rPr>
      </w:pPr>
    </w:p>
    <w:p w14:paraId="358A1B41" w14:textId="77777777" w:rsidR="00D24CD3" w:rsidRDefault="00D24CD3">
      <w:pPr>
        <w:rPr>
          <w:rFonts w:eastAsia="楷体"/>
        </w:rPr>
      </w:pPr>
    </w:p>
    <w:p w14:paraId="0E445C7D" w14:textId="77777777" w:rsidR="00D24CD3" w:rsidRDefault="00D24CD3">
      <w:pPr>
        <w:rPr>
          <w:rFonts w:eastAsia="楷体"/>
        </w:rPr>
      </w:pPr>
    </w:p>
    <w:p w14:paraId="6F9CF303" w14:textId="77777777" w:rsidR="00D24CD3" w:rsidRDefault="00D24CD3">
      <w:pPr>
        <w:rPr>
          <w:rFonts w:eastAsia="楷体"/>
        </w:rPr>
      </w:pPr>
    </w:p>
    <w:p w14:paraId="73239E7E" w14:textId="77777777" w:rsidR="00D24CD3" w:rsidRDefault="00D24CD3">
      <w:pPr>
        <w:rPr>
          <w:rFonts w:eastAsia="楷体"/>
        </w:rPr>
      </w:pPr>
    </w:p>
    <w:p w14:paraId="388430E6" w14:textId="77777777" w:rsidR="00D24CD3" w:rsidRDefault="00D24CD3">
      <w:pPr>
        <w:rPr>
          <w:rFonts w:eastAsia="楷体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2160"/>
        <w:gridCol w:w="5760"/>
      </w:tblGrid>
      <w:tr w:rsidR="00D24CD3" w14:paraId="4A81DEEC" w14:textId="77777777">
        <w:tc>
          <w:tcPr>
            <w:tcW w:w="2160" w:type="dxa"/>
            <w:vAlign w:val="bottom"/>
          </w:tcPr>
          <w:p w14:paraId="4254BB66" w14:textId="77777777" w:rsidR="00D24CD3" w:rsidRDefault="00E33809">
            <w:pPr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 w:hint="eastAsia"/>
                <w:sz w:val="30"/>
                <w:szCs w:val="30"/>
              </w:rPr>
              <w:t>院</w:t>
            </w:r>
            <w:r>
              <w:rPr>
                <w:rFonts w:eastAsia="楷体" w:hint="eastAsia"/>
                <w:sz w:val="30"/>
                <w:szCs w:val="30"/>
              </w:rPr>
              <w:t xml:space="preserve">  </w:t>
            </w:r>
            <w:r>
              <w:rPr>
                <w:rFonts w:eastAsia="楷体" w:hint="eastAsia"/>
                <w:sz w:val="30"/>
                <w:szCs w:val="30"/>
              </w:rPr>
              <w:t>系</w:t>
            </w:r>
            <w:r>
              <w:rPr>
                <w:rFonts w:eastAsia="楷体"/>
                <w:sz w:val="30"/>
                <w:szCs w:val="30"/>
              </w:rPr>
              <w:t>：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7A61BB6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bCs/>
                <w:sz w:val="30"/>
                <w:szCs w:val="30"/>
              </w:rPr>
              <w:t>计算机学院</w:t>
            </w:r>
            <w:r>
              <w:rPr>
                <w:rFonts w:eastAsia="楷体" w:hint="eastAsia"/>
                <w:bCs/>
                <w:sz w:val="30"/>
                <w:szCs w:val="30"/>
              </w:rPr>
              <w:t xml:space="preserve">    </w:t>
            </w:r>
          </w:p>
        </w:tc>
      </w:tr>
      <w:tr w:rsidR="00D24CD3" w14:paraId="7B8A4311" w14:textId="77777777">
        <w:tc>
          <w:tcPr>
            <w:tcW w:w="2160" w:type="dxa"/>
            <w:vAlign w:val="bottom"/>
          </w:tcPr>
          <w:p w14:paraId="7351DA59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bCs/>
                <w:sz w:val="30"/>
                <w:szCs w:val="30"/>
              </w:rPr>
              <w:t>专业名称</w:t>
            </w:r>
            <w:r>
              <w:rPr>
                <w:rFonts w:eastAsia="楷体"/>
                <w:sz w:val="30"/>
                <w:szCs w:val="30"/>
              </w:rPr>
              <w:t>：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63287A3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软件工程</w:t>
            </w:r>
          </w:p>
        </w:tc>
      </w:tr>
      <w:tr w:rsidR="00D24CD3" w14:paraId="05ECDD11" w14:textId="77777777">
        <w:tc>
          <w:tcPr>
            <w:tcW w:w="2160" w:type="dxa"/>
            <w:vAlign w:val="bottom"/>
          </w:tcPr>
          <w:p w14:paraId="023BCEA1" w14:textId="77777777" w:rsidR="00D24CD3" w:rsidRDefault="00E33809">
            <w:pPr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 w:hint="eastAsia"/>
                <w:sz w:val="30"/>
                <w:szCs w:val="30"/>
              </w:rPr>
              <w:t>课程名称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7295E2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软件设计基础实践</w:t>
            </w:r>
          </w:p>
        </w:tc>
      </w:tr>
      <w:tr w:rsidR="00D24CD3" w14:paraId="0BC2F7F9" w14:textId="77777777">
        <w:tc>
          <w:tcPr>
            <w:tcW w:w="2160" w:type="dxa"/>
            <w:vAlign w:val="bottom"/>
          </w:tcPr>
          <w:p w14:paraId="6AE9971C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sz w:val="30"/>
                <w:szCs w:val="30"/>
              </w:rPr>
              <w:t>学生姓名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570762" w14:textId="0F402ABD" w:rsidR="00D24CD3" w:rsidRDefault="00D81A74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0</w:t>
            </w:r>
            <w:r>
              <w:rPr>
                <w:rFonts w:eastAsia="楷体"/>
                <w:bCs/>
                <w:sz w:val="30"/>
                <w:szCs w:val="30"/>
              </w:rPr>
              <w:t xml:space="preserve">4222119 </w:t>
            </w:r>
            <w:r>
              <w:rPr>
                <w:rFonts w:eastAsia="楷体" w:hint="eastAsia"/>
                <w:bCs/>
                <w:sz w:val="30"/>
                <w:szCs w:val="30"/>
              </w:rPr>
              <w:t>张子恒</w:t>
            </w:r>
          </w:p>
        </w:tc>
      </w:tr>
      <w:tr w:rsidR="00D24CD3" w14:paraId="38D0DCC2" w14:textId="77777777">
        <w:tc>
          <w:tcPr>
            <w:tcW w:w="2160" w:type="dxa"/>
            <w:vAlign w:val="bottom"/>
          </w:tcPr>
          <w:p w14:paraId="51AFB5DE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sz w:val="30"/>
                <w:szCs w:val="30"/>
              </w:rPr>
              <w:t>指导教师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</w:tcPr>
          <w:p w14:paraId="5CE0D825" w14:textId="0C60FA21" w:rsidR="00D24CD3" w:rsidRDefault="00893902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崔瀚文</w:t>
            </w:r>
          </w:p>
        </w:tc>
      </w:tr>
      <w:tr w:rsidR="00D24CD3" w14:paraId="4A639C96" w14:textId="77777777">
        <w:tc>
          <w:tcPr>
            <w:tcW w:w="2160" w:type="dxa"/>
            <w:vAlign w:val="bottom"/>
          </w:tcPr>
          <w:p w14:paraId="3FB1C5BC" w14:textId="77777777" w:rsidR="00D24CD3" w:rsidRDefault="00E33809">
            <w:pPr>
              <w:wordWrap w:val="0"/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/>
                <w:sz w:val="30"/>
                <w:szCs w:val="30"/>
              </w:rPr>
              <w:t>完成时间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</w:tcPr>
          <w:p w14:paraId="21FB8D2C" w14:textId="4963471F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202</w:t>
            </w:r>
            <w:r w:rsidR="00893902">
              <w:rPr>
                <w:rFonts w:eastAsia="楷体"/>
                <w:bCs/>
                <w:sz w:val="30"/>
                <w:szCs w:val="30"/>
              </w:rPr>
              <w:t>3</w:t>
            </w:r>
            <w:r>
              <w:rPr>
                <w:rFonts w:eastAsia="楷体" w:hint="eastAsia"/>
                <w:bCs/>
                <w:sz w:val="30"/>
                <w:szCs w:val="30"/>
              </w:rPr>
              <w:t>年</w:t>
            </w:r>
            <w:r w:rsidR="00893902">
              <w:rPr>
                <w:rFonts w:eastAsia="楷体" w:hint="eastAsia"/>
                <w:bCs/>
                <w:sz w:val="30"/>
                <w:szCs w:val="30"/>
              </w:rPr>
              <w:t>1</w:t>
            </w:r>
            <w:r w:rsidR="00893902">
              <w:rPr>
                <w:rFonts w:eastAsia="楷体"/>
                <w:bCs/>
                <w:sz w:val="30"/>
                <w:szCs w:val="30"/>
              </w:rPr>
              <w:t>2</w:t>
            </w:r>
            <w:r>
              <w:rPr>
                <w:rFonts w:eastAsia="楷体" w:hint="eastAsia"/>
                <w:bCs/>
                <w:sz w:val="30"/>
                <w:szCs w:val="30"/>
              </w:rPr>
              <w:t>月</w:t>
            </w:r>
          </w:p>
        </w:tc>
      </w:tr>
    </w:tbl>
    <w:p w14:paraId="6A7B0AE5" w14:textId="77777777" w:rsidR="00D24CD3" w:rsidRDefault="00D24CD3">
      <w:pPr>
        <w:rPr>
          <w:rFonts w:eastAsia="楷体"/>
        </w:rPr>
        <w:sectPr w:rsidR="00D24CD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70BA68D" w14:textId="3ABD34B3" w:rsidR="00D24CD3" w:rsidRDefault="00E33809">
      <w:pPr>
        <w:pStyle w:val="ac"/>
        <w:jc w:val="left"/>
        <w:rPr>
          <w:rFonts w:ascii="黑体" w:eastAsia="黑体" w:hAnsi="黑体"/>
          <w:color w:val="FF0000"/>
        </w:rPr>
      </w:pPr>
      <w:r>
        <w:rPr>
          <w:rStyle w:val="ad"/>
          <w:rFonts w:ascii="黑体" w:eastAsia="黑体" w:hAnsi="黑体" w:hint="eastAsia"/>
        </w:rPr>
        <w:lastRenderedPageBreak/>
        <w:t>第二题：</w:t>
      </w:r>
      <w:r>
        <w:rPr>
          <w:rStyle w:val="ad"/>
          <w:rFonts w:ascii="黑体" w:eastAsia="黑体" w:hAnsi="黑体"/>
        </w:rPr>
        <w:t xml:space="preserve"> </w:t>
      </w:r>
      <w:r>
        <w:rPr>
          <w:rStyle w:val="ad"/>
          <w:rFonts w:ascii="黑体" w:eastAsia="黑体" w:hAnsi="黑体" w:hint="eastAsia"/>
        </w:rPr>
        <w:t>C类题-</w:t>
      </w:r>
      <w:r w:rsidR="00D81A74">
        <w:t>图书信息管理系统</w:t>
      </w:r>
    </w:p>
    <w:p w14:paraId="65012D69" w14:textId="77777777" w:rsidR="00D24CD3" w:rsidRDefault="00E33809">
      <w:pPr>
        <w:pStyle w:val="aa"/>
        <w:numPr>
          <w:ilvl w:val="0"/>
          <w:numId w:val="1"/>
        </w:numPr>
        <w:jc w:val="left"/>
        <w:rPr>
          <w:rFonts w:ascii="华文楷体" w:eastAsia="华文楷体" w:hAnsi="华文楷体"/>
          <w:b w:val="0"/>
          <w:sz w:val="28"/>
        </w:rPr>
      </w:pPr>
      <w:r>
        <w:rPr>
          <w:rFonts w:ascii="华文楷体" w:eastAsia="华文楷体" w:hAnsi="华文楷体" w:hint="eastAsia"/>
          <w:b w:val="0"/>
          <w:sz w:val="28"/>
        </w:rPr>
        <w:t>问题的需求分析</w:t>
      </w:r>
    </w:p>
    <w:p w14:paraId="6CCAB602" w14:textId="77777777" w:rsidR="004042E8" w:rsidRDefault="00E33809">
      <w:pPr>
        <w:rPr>
          <w:rFonts w:asciiTheme="minorEastAsia" w:eastAsiaTheme="minorEastAsia" w:hAnsiTheme="minorEastAsia"/>
          <w:b/>
          <w:sz w:val="24"/>
        </w:rPr>
      </w:pPr>
      <w:r>
        <w:rPr>
          <w:rFonts w:asciiTheme="minorEastAsia" w:eastAsiaTheme="minorEastAsia" w:hAnsiTheme="minorEastAsia" w:hint="eastAsia"/>
          <w:b/>
          <w:sz w:val="24"/>
        </w:rPr>
        <w:t>题目要求：</w:t>
      </w:r>
    </w:p>
    <w:p w14:paraId="44419050" w14:textId="12F6CFC1" w:rsidR="004042E8" w:rsidRDefault="004042E8">
      <w:r>
        <w:t>1</w:t>
      </w:r>
      <w:r>
        <w:t>、</w:t>
      </w:r>
      <w:r>
        <w:t xml:space="preserve"> </w:t>
      </w:r>
      <w:r>
        <w:t>用数据库建立</w:t>
      </w:r>
      <w:r>
        <w:t xml:space="preserve"> 1 </w:t>
      </w:r>
      <w:r>
        <w:t>或</w:t>
      </w:r>
      <w:r>
        <w:t xml:space="preserve"> 2 </w:t>
      </w:r>
      <w:r>
        <w:t>个图书信息表。（不限使用哪种数据库）</w:t>
      </w:r>
      <w:r>
        <w:t xml:space="preserve"> </w:t>
      </w:r>
    </w:p>
    <w:p w14:paraId="07788E18" w14:textId="37B56071" w:rsidR="00D24CD3" w:rsidRDefault="004042E8">
      <w:pPr>
        <w:rPr>
          <w:rFonts w:asciiTheme="minorEastAsia" w:eastAsiaTheme="minorEastAsia" w:hAnsiTheme="minorEastAsia"/>
          <w:sz w:val="24"/>
        </w:rPr>
      </w:pPr>
      <w:r>
        <w:t xml:space="preserve"> 2</w:t>
      </w:r>
      <w:r>
        <w:t>、</w:t>
      </w:r>
      <w:r>
        <w:t xml:space="preserve"> </w:t>
      </w:r>
      <w:r>
        <w:t>能连接数据库并实现对图书的查询、增、删、改等功能。</w:t>
      </w:r>
    </w:p>
    <w:p w14:paraId="21A63A9C" w14:textId="77777777" w:rsidR="004042E8" w:rsidRDefault="00E33809" w:rsidP="004042E8">
      <w:pPr>
        <w:rPr>
          <w:rFonts w:ascii="Segoe UI" w:hAnsi="Segoe UI" w:cs="Segoe UI"/>
          <w:color w:val="07133E"/>
          <w:spacing w:val="8"/>
        </w:rPr>
      </w:pPr>
      <w:r>
        <w:rPr>
          <w:rFonts w:asciiTheme="minorEastAsia" w:eastAsiaTheme="minorEastAsia" w:hAnsiTheme="minorEastAsia" w:hint="eastAsia"/>
          <w:b/>
          <w:sz w:val="24"/>
        </w:rPr>
        <w:t>问题分析</w:t>
      </w:r>
      <w:r>
        <w:rPr>
          <w:rFonts w:asciiTheme="minorEastAsia" w:eastAsiaTheme="minorEastAsia" w:hAnsiTheme="minorEastAsia"/>
          <w:sz w:val="24"/>
        </w:rPr>
        <w:t>：</w:t>
      </w:r>
      <w:r w:rsidR="004042E8">
        <w:rPr>
          <w:rFonts w:ascii="Segoe UI" w:hAnsi="Segoe UI" w:cs="Segoe UI"/>
          <w:color w:val="07133E"/>
          <w:spacing w:val="8"/>
        </w:rPr>
        <w:t>图书信息管理系统是一个用于管理图书馆内图书信息的系统。它的主要功能包括添加、删除、修改和查询图书信息，以及管理读者信息等。</w:t>
      </w:r>
    </w:p>
    <w:p w14:paraId="48C8D375" w14:textId="3648CB26" w:rsidR="00D24CD3" w:rsidRDefault="00E33809" w:rsidP="004042E8">
      <w:pPr>
        <w:rPr>
          <w:rFonts w:ascii="华文楷体" w:eastAsia="华文楷体" w:hAnsi="华文楷体"/>
          <w:b/>
          <w:sz w:val="28"/>
        </w:rPr>
      </w:pPr>
      <w:r>
        <w:rPr>
          <w:rFonts w:ascii="华文楷体" w:eastAsia="华文楷体" w:hAnsi="华文楷体"/>
          <w:sz w:val="28"/>
        </w:rPr>
        <w:t>2、</w:t>
      </w:r>
      <w:r>
        <w:rPr>
          <w:rFonts w:ascii="华文楷体" w:eastAsia="华文楷体" w:hAnsi="华文楷体" w:hint="eastAsia"/>
          <w:sz w:val="28"/>
        </w:rPr>
        <w:t>设计思路</w:t>
      </w:r>
    </w:p>
    <w:p w14:paraId="74523BD5" w14:textId="3AAE7643" w:rsidR="004042E8" w:rsidRPr="004042E8" w:rsidRDefault="004042E8" w:rsidP="007A3C9D">
      <w:pPr>
        <w:widowControl/>
        <w:numPr>
          <w:ilvl w:val="0"/>
          <w:numId w:val="14"/>
        </w:numPr>
        <w:jc w:val="left"/>
        <w:rPr>
          <w:rFonts w:ascii="Segoe UI" w:hAnsi="Segoe UI" w:cs="Segoe UI"/>
          <w:color w:val="07133E"/>
          <w:kern w:val="0"/>
          <w:sz w:val="24"/>
        </w:rPr>
      </w:pPr>
      <w:r w:rsidRPr="004042E8">
        <w:rPr>
          <w:rFonts w:ascii="Segoe UI" w:hAnsi="Segoe UI" w:cs="Segoe UI"/>
          <w:color w:val="07133E"/>
          <w:kern w:val="0"/>
          <w:sz w:val="24"/>
        </w:rPr>
        <w:t>数据库设计：设计一个适合存储图书和读者信息的数据库，包括表的设计和关系的建立。可以使用关系型数据库如</w:t>
      </w:r>
      <w:r w:rsidRPr="004042E8">
        <w:rPr>
          <w:rFonts w:ascii="Segoe UI" w:hAnsi="Segoe UI" w:cs="Segoe UI"/>
          <w:color w:val="07133E"/>
          <w:kern w:val="0"/>
          <w:sz w:val="24"/>
        </w:rPr>
        <w:t>MySQL</w:t>
      </w:r>
      <w:r w:rsidRPr="004042E8">
        <w:rPr>
          <w:rFonts w:ascii="Segoe UI" w:hAnsi="Segoe UI" w:cs="Segoe UI"/>
          <w:color w:val="07133E"/>
          <w:kern w:val="0"/>
          <w:sz w:val="24"/>
        </w:rPr>
        <w:t>进行设计。</w:t>
      </w:r>
    </w:p>
    <w:p w14:paraId="11CE5A96" w14:textId="285AB3BF" w:rsidR="004042E8" w:rsidRPr="004042E8" w:rsidRDefault="004042E8" w:rsidP="007A3C9D">
      <w:pPr>
        <w:widowControl/>
        <w:numPr>
          <w:ilvl w:val="0"/>
          <w:numId w:val="14"/>
        </w:numPr>
        <w:jc w:val="left"/>
        <w:rPr>
          <w:rFonts w:ascii="Segoe UI" w:hAnsi="Segoe UI" w:cs="Segoe UI"/>
          <w:color w:val="07133E"/>
          <w:kern w:val="0"/>
          <w:sz w:val="24"/>
        </w:rPr>
      </w:pPr>
      <w:r w:rsidRPr="004042E8">
        <w:rPr>
          <w:rFonts w:ascii="Segoe UI" w:hAnsi="Segoe UI" w:cs="Segoe UI"/>
          <w:color w:val="07133E"/>
          <w:kern w:val="0"/>
          <w:sz w:val="24"/>
        </w:rPr>
        <w:t>用户界面设计：使用户能够方便地进行图书和读者信息的管理。</w:t>
      </w:r>
      <w:r>
        <w:rPr>
          <w:rFonts w:ascii="Segoe UI" w:hAnsi="Segoe UI" w:cs="Segoe UI" w:hint="eastAsia"/>
          <w:color w:val="07133E"/>
          <w:kern w:val="0"/>
          <w:sz w:val="24"/>
        </w:rPr>
        <w:t>使用前端框架技术</w:t>
      </w:r>
      <w:r>
        <w:rPr>
          <w:rFonts w:ascii="Segoe UI" w:hAnsi="Segoe UI" w:cs="Segoe UI" w:hint="eastAsia"/>
          <w:color w:val="07133E"/>
          <w:kern w:val="0"/>
          <w:sz w:val="24"/>
        </w:rPr>
        <w:t>Vue</w:t>
      </w:r>
      <w:r>
        <w:rPr>
          <w:rFonts w:ascii="Segoe UI" w:hAnsi="Segoe UI" w:cs="Segoe UI" w:hint="eastAsia"/>
          <w:color w:val="07133E"/>
          <w:kern w:val="0"/>
          <w:sz w:val="24"/>
        </w:rPr>
        <w:t>并结合</w:t>
      </w:r>
      <w:r w:rsidRPr="004042E8">
        <w:rPr>
          <w:rFonts w:ascii="Segoe UI" w:hAnsi="Segoe UI" w:cs="Segoe UI"/>
          <w:color w:val="07133E"/>
          <w:kern w:val="0"/>
          <w:sz w:val="24"/>
        </w:rPr>
        <w:t>图形界面库</w:t>
      </w:r>
      <w:r>
        <w:rPr>
          <w:rFonts w:ascii="Segoe UI" w:hAnsi="Segoe UI" w:cs="Segoe UI" w:hint="eastAsia"/>
          <w:color w:val="07133E"/>
          <w:kern w:val="0"/>
          <w:sz w:val="24"/>
        </w:rPr>
        <w:t>Element UI</w:t>
      </w:r>
      <w:r w:rsidRPr="004042E8">
        <w:rPr>
          <w:rFonts w:ascii="Segoe UI" w:hAnsi="Segoe UI" w:cs="Segoe UI"/>
          <w:color w:val="07133E"/>
          <w:kern w:val="0"/>
          <w:sz w:val="24"/>
        </w:rPr>
        <w:t>进行设计。</w:t>
      </w:r>
    </w:p>
    <w:p w14:paraId="3475D7E0" w14:textId="77777777" w:rsidR="004042E8" w:rsidRPr="004042E8" w:rsidRDefault="004042E8" w:rsidP="007A3C9D">
      <w:pPr>
        <w:widowControl/>
        <w:numPr>
          <w:ilvl w:val="0"/>
          <w:numId w:val="14"/>
        </w:numPr>
        <w:jc w:val="left"/>
        <w:rPr>
          <w:rFonts w:ascii="Segoe UI" w:hAnsi="Segoe UI" w:cs="Segoe UI"/>
          <w:color w:val="07133E"/>
          <w:kern w:val="0"/>
          <w:sz w:val="24"/>
        </w:rPr>
      </w:pPr>
      <w:r w:rsidRPr="004042E8">
        <w:rPr>
          <w:rFonts w:ascii="Segoe UI" w:hAnsi="Segoe UI" w:cs="Segoe UI"/>
          <w:color w:val="07133E"/>
          <w:kern w:val="0"/>
          <w:sz w:val="24"/>
        </w:rPr>
        <w:t>功能模块划分：将系统的功能划分为不同的模块，如添加图书模块、删除图书模块、修改图书模块、查询图书模块和借阅管理模块等。每个模块负责处理特定的功能。</w:t>
      </w:r>
    </w:p>
    <w:p w14:paraId="2BD9CDEE" w14:textId="77777777" w:rsidR="00263D46" w:rsidRDefault="004042E8" w:rsidP="00263D46">
      <w:pPr>
        <w:widowControl/>
        <w:numPr>
          <w:ilvl w:val="0"/>
          <w:numId w:val="14"/>
        </w:numPr>
        <w:jc w:val="left"/>
        <w:rPr>
          <w:rFonts w:ascii="Segoe UI" w:hAnsi="Segoe UI" w:cs="Segoe UI"/>
          <w:color w:val="07133E"/>
          <w:kern w:val="0"/>
          <w:sz w:val="24"/>
        </w:rPr>
      </w:pPr>
      <w:r w:rsidRPr="007A3C9D">
        <w:rPr>
          <w:rFonts w:ascii="Segoe UI" w:hAnsi="Segoe UI" w:cs="Segoe UI"/>
          <w:color w:val="07133E"/>
          <w:kern w:val="0"/>
          <w:sz w:val="24"/>
        </w:rPr>
        <w:t>数据库操作：根据用户的操作请求，执行相应的数据库操作，如插入、删除、更新和查询等。可以使用</w:t>
      </w:r>
      <w:r w:rsidRPr="007A3C9D">
        <w:rPr>
          <w:rFonts w:ascii="Segoe UI" w:hAnsi="Segoe UI" w:cs="Segoe UI"/>
          <w:color w:val="07133E"/>
          <w:kern w:val="0"/>
          <w:sz w:val="24"/>
        </w:rPr>
        <w:t>SQL</w:t>
      </w:r>
      <w:r w:rsidRPr="007A3C9D">
        <w:rPr>
          <w:rFonts w:ascii="Segoe UI" w:hAnsi="Segoe UI" w:cs="Segoe UI"/>
          <w:color w:val="07133E"/>
          <w:kern w:val="0"/>
          <w:sz w:val="24"/>
        </w:rPr>
        <w:t>语句。</w:t>
      </w:r>
    </w:p>
    <w:p w14:paraId="214E13AF" w14:textId="77777777" w:rsidR="00263D46" w:rsidRDefault="00263D46" w:rsidP="00263D46">
      <w:pPr>
        <w:widowControl/>
        <w:jc w:val="left"/>
      </w:pPr>
    </w:p>
    <w:p w14:paraId="3BE19C7C" w14:textId="1113025B" w:rsidR="00263D46" w:rsidRDefault="00263D46" w:rsidP="00263D46">
      <w:pPr>
        <w:widowControl/>
        <w:jc w:val="left"/>
      </w:pPr>
      <w:r>
        <w:rPr>
          <w:rFonts w:hint="eastAsia"/>
        </w:rPr>
        <w:t>图书管理系统</w:t>
      </w:r>
      <w:r>
        <w:rPr>
          <w:rFonts w:hint="eastAsia"/>
        </w:rPr>
        <w:t>HPIO</w:t>
      </w:r>
      <w:r>
        <w:rPr>
          <w:rFonts w:hint="eastAsia"/>
        </w:rPr>
        <w:t>图</w:t>
      </w:r>
    </w:p>
    <w:p w14:paraId="60D0E475" w14:textId="1A774E8A" w:rsidR="00263D46" w:rsidRDefault="00263D46" w:rsidP="00263D46">
      <w:pPr>
        <w:widowControl/>
        <w:jc w:val="left"/>
      </w:pPr>
      <w:r>
        <w:rPr>
          <w:noProof/>
        </w:rPr>
        <w:drawing>
          <wp:inline distT="0" distB="0" distL="0" distR="0" wp14:anchorId="7550F3C2" wp14:editId="0CA7EFD9">
            <wp:extent cx="4557862" cy="1943100"/>
            <wp:effectExtent l="0" t="0" r="0" b="0"/>
            <wp:docPr id="7185240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240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4983" cy="1946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8009C" w14:textId="5BB12FE5" w:rsidR="00263D46" w:rsidRPr="00263D46" w:rsidRDefault="00263D46" w:rsidP="00263D46">
      <w:pPr>
        <w:widowControl/>
        <w:jc w:val="left"/>
        <w:rPr>
          <w:rFonts w:ascii="Segoe UI" w:hAnsi="Segoe UI" w:cs="Segoe UI"/>
          <w:color w:val="07133E"/>
          <w:kern w:val="0"/>
          <w:sz w:val="24"/>
        </w:rPr>
      </w:pPr>
      <w:r>
        <w:rPr>
          <w:rFonts w:hint="eastAsia"/>
        </w:rPr>
        <w:t>数据库</w:t>
      </w:r>
      <w:r>
        <w:rPr>
          <w:rFonts w:hint="eastAsia"/>
        </w:rPr>
        <w:t>ER</w:t>
      </w:r>
      <w:r>
        <w:rPr>
          <w:rFonts w:hint="eastAsia"/>
        </w:rPr>
        <w:t>图</w:t>
      </w:r>
    </w:p>
    <w:p w14:paraId="55EFD4F6" w14:textId="739BD736" w:rsidR="00263D46" w:rsidRDefault="00263D46" w:rsidP="00263D46">
      <w:pPr>
        <w:widowControl/>
        <w:ind w:left="360"/>
        <w:jc w:val="left"/>
        <w:rPr>
          <w:rFonts w:ascii="Segoe UI" w:hAnsi="Segoe UI" w:cs="Segoe UI"/>
          <w:color w:val="07133E"/>
          <w:kern w:val="0"/>
          <w:sz w:val="24"/>
        </w:rPr>
      </w:pPr>
      <w:r>
        <w:rPr>
          <w:noProof/>
        </w:rPr>
        <w:lastRenderedPageBreak/>
        <w:drawing>
          <wp:inline distT="0" distB="0" distL="0" distR="0" wp14:anchorId="66E49EE8" wp14:editId="09658E75">
            <wp:extent cx="5171106" cy="1495425"/>
            <wp:effectExtent l="0" t="0" r="0" b="0"/>
            <wp:docPr id="9459298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92983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5741" cy="1508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D5ED4" w14:textId="77777777" w:rsidR="00263D46" w:rsidRPr="007A3C9D" w:rsidRDefault="00263D46" w:rsidP="00263D46">
      <w:pPr>
        <w:widowControl/>
        <w:ind w:left="360"/>
        <w:jc w:val="left"/>
        <w:rPr>
          <w:rFonts w:ascii="Segoe UI" w:hAnsi="Segoe UI" w:cs="Segoe UI"/>
          <w:color w:val="07133E"/>
          <w:kern w:val="0"/>
          <w:sz w:val="24"/>
        </w:rPr>
      </w:pPr>
    </w:p>
    <w:p w14:paraId="1EDD65EF" w14:textId="77777777" w:rsidR="00D24CD3" w:rsidRDefault="00E33809">
      <w:pPr>
        <w:pStyle w:val="aa"/>
        <w:jc w:val="left"/>
        <w:rPr>
          <w:rFonts w:ascii="华文楷体" w:eastAsia="华文楷体" w:hAnsi="华文楷体"/>
          <w:b w:val="0"/>
          <w:sz w:val="28"/>
        </w:rPr>
      </w:pPr>
      <w:r>
        <w:rPr>
          <w:rFonts w:ascii="华文楷体" w:eastAsia="华文楷体" w:hAnsi="华文楷体"/>
          <w:b w:val="0"/>
          <w:sz w:val="28"/>
        </w:rPr>
        <w:t>3、</w:t>
      </w:r>
      <w:r>
        <w:rPr>
          <w:rFonts w:ascii="华文楷体" w:eastAsia="华文楷体" w:hAnsi="华文楷体" w:hint="eastAsia"/>
          <w:b w:val="0"/>
          <w:sz w:val="28"/>
        </w:rPr>
        <w:t>源码（详细设计）</w:t>
      </w:r>
    </w:p>
    <w:p w14:paraId="5348B52A" w14:textId="77777777" w:rsidR="007A3C9D" w:rsidRDefault="007A3C9D" w:rsidP="007A3C9D">
      <w:pPr>
        <w:pStyle w:val="FirstParagraph"/>
        <w:rPr>
          <w:lang w:eastAsia="zh-CN"/>
        </w:rPr>
      </w:pPr>
      <w:r>
        <w:rPr>
          <w:lang w:eastAsia="zh-CN"/>
        </w:rPr>
        <w:t>application.properties</w:t>
      </w:r>
    </w:p>
    <w:p w14:paraId="1E06829C" w14:textId="77777777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808080"/>
        </w:rPr>
        <w:t xml:space="preserve"># </w:t>
      </w:r>
      <w:r>
        <w:rPr>
          <w:rFonts w:hint="eastAsia"/>
          <w:color w:val="808080"/>
        </w:rPr>
        <w:t>端口号</w:t>
      </w:r>
      <w:r>
        <w:rPr>
          <w:rFonts w:hint="eastAsia"/>
          <w:color w:val="808080"/>
        </w:rPr>
        <w:br/>
      </w:r>
      <w:r>
        <w:rPr>
          <w:color w:val="CC7832"/>
        </w:rPr>
        <w:t>server.port</w:t>
      </w:r>
      <w:r>
        <w:rPr>
          <w:color w:val="808080"/>
        </w:rPr>
        <w:t>=</w:t>
      </w:r>
      <w:r>
        <w:rPr>
          <w:color w:val="6897BB"/>
        </w:rPr>
        <w:t>8092</w:t>
      </w:r>
      <w:r>
        <w:rPr>
          <w:color w:val="6897BB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上下文根</w:t>
      </w:r>
      <w:r>
        <w:rPr>
          <w:rFonts w:hint="eastAsia"/>
          <w:color w:val="808080"/>
        </w:rPr>
        <w:br/>
      </w:r>
      <w:r>
        <w:rPr>
          <w:color w:val="CC7832"/>
        </w:rPr>
        <w:t>server.servlet.context-path</w:t>
      </w:r>
      <w:r>
        <w:rPr>
          <w:color w:val="808080"/>
        </w:rPr>
        <w:t>=</w:t>
      </w:r>
      <w:r>
        <w:rPr>
          <w:color w:val="6A8759"/>
        </w:rPr>
        <w:t>/BookManager</w:t>
      </w:r>
      <w:r>
        <w:rPr>
          <w:color w:val="6A8759"/>
        </w:rPr>
        <w:br/>
      </w:r>
      <w:r>
        <w:rPr>
          <w:color w:val="6A8759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配置数据库</w:t>
      </w:r>
      <w:r>
        <w:rPr>
          <w:rFonts w:hint="eastAsia"/>
          <w:color w:val="808080"/>
        </w:rPr>
        <w:br/>
      </w:r>
      <w:r>
        <w:rPr>
          <w:color w:val="CC7832"/>
        </w:rPr>
        <w:t>spring.datasource.driver-class-name</w:t>
      </w:r>
      <w:r>
        <w:rPr>
          <w:color w:val="808080"/>
        </w:rPr>
        <w:t>=</w:t>
      </w:r>
      <w:r>
        <w:rPr>
          <w:color w:val="769AA5"/>
        </w:rPr>
        <w:t>com</w:t>
      </w:r>
      <w:r>
        <w:rPr>
          <w:color w:val="6A8759"/>
        </w:rPr>
        <w:t>.</w:t>
      </w:r>
      <w:r>
        <w:rPr>
          <w:color w:val="769AA5"/>
        </w:rPr>
        <w:t>mysql</w:t>
      </w:r>
      <w:r>
        <w:rPr>
          <w:color w:val="6A8759"/>
        </w:rPr>
        <w:t>.</w:t>
      </w:r>
      <w:r>
        <w:rPr>
          <w:color w:val="769AA5"/>
        </w:rPr>
        <w:t>cj</w:t>
      </w:r>
      <w:r>
        <w:rPr>
          <w:color w:val="6A8759"/>
        </w:rPr>
        <w:t>.</w:t>
      </w:r>
      <w:r>
        <w:rPr>
          <w:color w:val="769AA5"/>
        </w:rPr>
        <w:t>jdbc</w:t>
      </w:r>
      <w:r>
        <w:rPr>
          <w:color w:val="6A8759"/>
        </w:rPr>
        <w:t>.</w:t>
      </w:r>
      <w:r>
        <w:rPr>
          <w:color w:val="769AA5"/>
        </w:rPr>
        <w:t>Driver</w:t>
      </w:r>
      <w:r>
        <w:rPr>
          <w:color w:val="769AA5"/>
        </w:rPr>
        <w:br/>
      </w:r>
      <w:r>
        <w:rPr>
          <w:color w:val="CC7832"/>
        </w:rPr>
        <w:t>spring.datasource.url</w:t>
      </w:r>
      <w:r>
        <w:rPr>
          <w:color w:val="808080"/>
        </w:rPr>
        <w:t>=</w:t>
      </w:r>
      <w:r>
        <w:rPr>
          <w:color w:val="6A8759"/>
        </w:rPr>
        <w:t>jdbc:mysql://localhost:3306/book_manager?useAffectedRows=true</w:t>
      </w:r>
      <w:r>
        <w:rPr>
          <w:color w:val="6A8759"/>
        </w:rPr>
        <w:br/>
      </w:r>
      <w:r>
        <w:rPr>
          <w:color w:val="CC7832"/>
        </w:rPr>
        <w:t>spring.datasource.username</w:t>
      </w:r>
      <w:r>
        <w:rPr>
          <w:color w:val="808080"/>
        </w:rPr>
        <w:t>=</w:t>
      </w:r>
      <w:r>
        <w:rPr>
          <w:color w:val="6A8759"/>
        </w:rPr>
        <w:t>root</w:t>
      </w:r>
      <w:r>
        <w:rPr>
          <w:color w:val="6A8759"/>
        </w:rPr>
        <w:br/>
      </w:r>
      <w:r>
        <w:rPr>
          <w:color w:val="CC7832"/>
        </w:rPr>
        <w:t>spring.datasource.password</w:t>
      </w:r>
      <w:r>
        <w:rPr>
          <w:color w:val="808080"/>
        </w:rPr>
        <w:t>=</w:t>
      </w:r>
      <w:r>
        <w:rPr>
          <w:color w:val="6A8759"/>
        </w:rPr>
        <w:t>root</w:t>
      </w:r>
      <w:r>
        <w:rPr>
          <w:color w:val="6A8759"/>
        </w:rPr>
        <w:br/>
      </w:r>
      <w:r>
        <w:rPr>
          <w:color w:val="6A8759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配置</w:t>
      </w:r>
      <w:r>
        <w:rPr>
          <w:color w:val="808080"/>
        </w:rPr>
        <w:t>Redis</w:t>
      </w:r>
      <w:r>
        <w:rPr>
          <w:color w:val="808080"/>
        </w:rPr>
        <w:br/>
      </w:r>
      <w:r>
        <w:rPr>
          <w:color w:val="CC7832"/>
        </w:rPr>
        <w:t>spring.redis.host</w:t>
      </w:r>
      <w:r>
        <w:rPr>
          <w:color w:val="808080"/>
        </w:rPr>
        <w:t>=</w:t>
      </w:r>
      <w:r>
        <w:rPr>
          <w:color w:val="6A8759"/>
        </w:rPr>
        <w:t>192.168.88.130</w:t>
      </w:r>
      <w:r>
        <w:rPr>
          <w:color w:val="6A8759"/>
        </w:rPr>
        <w:br/>
      </w:r>
      <w:r>
        <w:rPr>
          <w:color w:val="CC7832"/>
        </w:rPr>
        <w:t>spring.redis.port</w:t>
      </w:r>
      <w:r>
        <w:rPr>
          <w:color w:val="808080"/>
        </w:rPr>
        <w:t>=</w:t>
      </w:r>
      <w:r>
        <w:rPr>
          <w:color w:val="6897BB"/>
        </w:rPr>
        <w:t>6379</w:t>
      </w:r>
      <w:r>
        <w:rPr>
          <w:color w:val="6897BB"/>
        </w:rPr>
        <w:br/>
      </w:r>
      <w:r>
        <w:rPr>
          <w:color w:val="CC7832"/>
        </w:rPr>
        <w:t>spring.redis.password</w:t>
      </w:r>
      <w:r>
        <w:rPr>
          <w:color w:val="808080"/>
        </w:rPr>
        <w:t>=</w:t>
      </w:r>
      <w:r>
        <w:rPr>
          <w:color w:val="6A8759"/>
        </w:rPr>
        <w:t>123456</w:t>
      </w:r>
      <w:r>
        <w:rPr>
          <w:color w:val="6A8759"/>
        </w:rPr>
        <w:br/>
      </w:r>
      <w:r>
        <w:rPr>
          <w:color w:val="6A8759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上传文件大小限制</w:t>
      </w:r>
      <w:r>
        <w:rPr>
          <w:rFonts w:hint="eastAsia"/>
          <w:color w:val="808080"/>
        </w:rPr>
        <w:br/>
      </w:r>
      <w:r>
        <w:rPr>
          <w:color w:val="CC7832"/>
        </w:rPr>
        <w:t>spring.servlet.multipart.max-file-size</w:t>
      </w:r>
      <w:r>
        <w:rPr>
          <w:color w:val="808080"/>
        </w:rPr>
        <w:t>=</w:t>
      </w:r>
      <w:r>
        <w:rPr>
          <w:color w:val="6A8759"/>
        </w:rPr>
        <w:t>10MB</w:t>
      </w:r>
      <w:r>
        <w:rPr>
          <w:color w:val="6A8759"/>
        </w:rPr>
        <w:br/>
      </w:r>
      <w:r>
        <w:rPr>
          <w:color w:val="CC7832"/>
        </w:rPr>
        <w:t>spring.servlet.multipart.max-request-size</w:t>
      </w:r>
      <w:r>
        <w:rPr>
          <w:color w:val="808080"/>
        </w:rPr>
        <w:t>=</w:t>
      </w:r>
      <w:r>
        <w:rPr>
          <w:color w:val="6A8759"/>
        </w:rPr>
        <w:t>100MB</w:t>
      </w:r>
      <w:r>
        <w:rPr>
          <w:color w:val="6A8759"/>
        </w:rPr>
        <w:br/>
      </w:r>
      <w:r>
        <w:rPr>
          <w:color w:val="6A8759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关闭</w:t>
      </w:r>
      <w:r>
        <w:rPr>
          <w:color w:val="808080"/>
        </w:rPr>
        <w:t>multipart</w:t>
      </w:r>
      <w:r>
        <w:rPr>
          <w:rFonts w:hint="eastAsia"/>
          <w:color w:val="808080"/>
        </w:rPr>
        <w:t>，该添加会将</w:t>
      </w:r>
      <w:r>
        <w:rPr>
          <w:color w:val="808080"/>
        </w:rPr>
        <w:t>springboot</w:t>
      </w:r>
      <w:r>
        <w:rPr>
          <w:rFonts w:hint="eastAsia"/>
          <w:color w:val="808080"/>
        </w:rPr>
        <w:t>的默认的</w:t>
      </w:r>
      <w:r>
        <w:rPr>
          <w:color w:val="808080"/>
        </w:rPr>
        <w:t>multipart</w:t>
      </w:r>
      <w:r>
        <w:rPr>
          <w:rFonts w:hint="eastAsia"/>
          <w:color w:val="808080"/>
        </w:rPr>
        <w:t>取消，避免上传文件时报错</w:t>
      </w:r>
      <w:r>
        <w:rPr>
          <w:rFonts w:hint="eastAsia"/>
          <w:color w:val="808080"/>
        </w:rPr>
        <w:br/>
      </w:r>
      <w:r>
        <w:rPr>
          <w:color w:val="CC7832"/>
        </w:rPr>
        <w:t>spring.servlet.multipart.enabled</w:t>
      </w:r>
      <w:r>
        <w:rPr>
          <w:color w:val="808080"/>
        </w:rPr>
        <w:t>=</w:t>
      </w:r>
      <w:r>
        <w:rPr>
          <w:color w:val="CC7832"/>
        </w:rPr>
        <w:t>false</w:t>
      </w:r>
    </w:p>
    <w:p w14:paraId="7EBE83C2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141C221D" w14:textId="15CF7D6E" w:rsidR="007A3C9D" w:rsidRDefault="007A3C9D" w:rsidP="007A3C9D">
      <w:pPr>
        <w:pStyle w:val="a0"/>
        <w:rPr>
          <w:b/>
          <w:bCs/>
          <w:sz w:val="28"/>
          <w:szCs w:val="28"/>
          <w:lang w:eastAsia="zh-CN"/>
        </w:rPr>
      </w:pPr>
      <w:r w:rsidRPr="00893902">
        <w:rPr>
          <w:rFonts w:hint="eastAsia"/>
          <w:b/>
          <w:bCs/>
          <w:sz w:val="28"/>
          <w:szCs w:val="28"/>
          <w:lang w:eastAsia="zh-CN"/>
        </w:rPr>
        <w:t>以</w:t>
      </w:r>
      <w:r>
        <w:rPr>
          <w:rFonts w:hint="eastAsia"/>
          <w:b/>
          <w:bCs/>
          <w:sz w:val="28"/>
          <w:szCs w:val="28"/>
          <w:lang w:eastAsia="zh-CN"/>
        </w:rPr>
        <w:t>图书信息业务</w:t>
      </w:r>
      <w:r w:rsidRPr="00893902">
        <w:rPr>
          <w:rFonts w:hint="eastAsia"/>
          <w:b/>
          <w:bCs/>
          <w:sz w:val="28"/>
          <w:szCs w:val="28"/>
          <w:lang w:eastAsia="zh-CN"/>
        </w:rPr>
        <w:t>为例</w:t>
      </w:r>
    </w:p>
    <w:p w14:paraId="1F165ADD" w14:textId="37A886C2" w:rsidR="007A3C9D" w:rsidRPr="007A3C9D" w:rsidRDefault="007A3C9D" w:rsidP="007A3C9D">
      <w:pPr>
        <w:pStyle w:val="a0"/>
        <w:rPr>
          <w:b/>
          <w:bCs/>
          <w:color w:val="CC7832"/>
        </w:rPr>
      </w:pPr>
      <w:r w:rsidRPr="007A3C9D">
        <w:rPr>
          <w:b/>
          <w:bCs/>
          <w:color w:val="CC7832"/>
        </w:rPr>
        <w:t>package com.zh.model;</w:t>
      </w:r>
    </w:p>
    <w:p w14:paraId="214BD1A0" w14:textId="2D6B6D2C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lastRenderedPageBreak/>
        <w:t xml:space="preserve">public class </w:t>
      </w:r>
      <w:r>
        <w:rPr>
          <w:color w:val="A9B7C6"/>
        </w:rPr>
        <w:t xml:space="preserve">BookInfo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Integer </w:t>
      </w:r>
      <w:r>
        <w:rPr>
          <w:color w:val="9876AA"/>
        </w:rPr>
        <w:t>bookid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书名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r>
        <w:rPr>
          <w:color w:val="9876AA"/>
        </w:rPr>
        <w:t>booknam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作者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r>
        <w:rPr>
          <w:color w:val="9876AA"/>
        </w:rPr>
        <w:t>bookauthor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价格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BigDecimal </w:t>
      </w:r>
      <w:r>
        <w:rPr>
          <w:color w:val="9876AA"/>
        </w:rPr>
        <w:t>bookpric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类型</w:t>
      </w:r>
      <w:r>
        <w:rPr>
          <w:color w:val="808080"/>
        </w:rPr>
        <w:t>id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Integer </w:t>
      </w:r>
      <w:r>
        <w:rPr>
          <w:color w:val="9876AA"/>
        </w:rPr>
        <w:t>booktypeid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类型名称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r>
        <w:rPr>
          <w:color w:val="9876AA"/>
        </w:rPr>
        <w:t>booktypenam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简介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r>
        <w:rPr>
          <w:color w:val="9876AA"/>
        </w:rPr>
        <w:t>bookdesc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借书情况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Byte </w:t>
      </w:r>
      <w:r>
        <w:rPr>
          <w:color w:val="9876AA"/>
        </w:rPr>
        <w:t>isborrowed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图书照片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r>
        <w:rPr>
          <w:color w:val="9876AA"/>
        </w:rPr>
        <w:t>bookimg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public </w:t>
      </w:r>
      <w:r>
        <w:rPr>
          <w:color w:val="A9B7C6"/>
        </w:rPr>
        <w:t xml:space="preserve">Integer </w:t>
      </w:r>
      <w:r>
        <w:rPr>
          <w:color w:val="FFC66D"/>
        </w:rPr>
        <w:t>getBookid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d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setBookid</w:t>
      </w:r>
      <w:r>
        <w:rPr>
          <w:color w:val="E8BA36"/>
        </w:rPr>
        <w:t>(</w:t>
      </w:r>
      <w:r>
        <w:rPr>
          <w:color w:val="A9B7C6"/>
        </w:rPr>
        <w:t>Integer bookid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 xml:space="preserve">bookid </w:t>
      </w:r>
      <w:r>
        <w:rPr>
          <w:color w:val="A9B7C6"/>
        </w:rPr>
        <w:t>= bookid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r>
        <w:rPr>
          <w:color w:val="FFC66D"/>
        </w:rPr>
        <w:t>getBookname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nam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setBookname</w:t>
      </w:r>
      <w:r>
        <w:rPr>
          <w:color w:val="E8BA36"/>
        </w:rPr>
        <w:t>(</w:t>
      </w:r>
      <w:r>
        <w:rPr>
          <w:color w:val="A9B7C6"/>
        </w:rPr>
        <w:t>String bookname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 xml:space="preserve">bookname </w:t>
      </w:r>
      <w:r>
        <w:rPr>
          <w:color w:val="A9B7C6"/>
        </w:rPr>
        <w:t>= booknam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r>
        <w:rPr>
          <w:color w:val="FFC66D"/>
        </w:rPr>
        <w:t>getBookauthor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author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setBookauthor</w:t>
      </w:r>
      <w:r>
        <w:rPr>
          <w:color w:val="E8BA36"/>
        </w:rPr>
        <w:t>(</w:t>
      </w:r>
      <w:r>
        <w:rPr>
          <w:color w:val="A9B7C6"/>
        </w:rPr>
        <w:t>String bookauthor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 xml:space="preserve">bookauthor </w:t>
      </w:r>
      <w:r>
        <w:rPr>
          <w:color w:val="A9B7C6"/>
        </w:rPr>
        <w:t>= bookauthor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lastRenderedPageBreak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BigDecimal </w:t>
      </w:r>
      <w:r>
        <w:rPr>
          <w:color w:val="FFC66D"/>
        </w:rPr>
        <w:t>getBookprice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pric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setBookprice</w:t>
      </w:r>
      <w:r>
        <w:rPr>
          <w:color w:val="E8BA36"/>
        </w:rPr>
        <w:t>(</w:t>
      </w:r>
      <w:r>
        <w:rPr>
          <w:color w:val="A9B7C6"/>
        </w:rPr>
        <w:t>BigDecimal bookprice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 xml:space="preserve">bookprice </w:t>
      </w:r>
      <w:r>
        <w:rPr>
          <w:color w:val="A9B7C6"/>
        </w:rPr>
        <w:t>= bookpric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getBooktypeid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typeid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setBooktypeid</w:t>
      </w:r>
      <w:r>
        <w:rPr>
          <w:color w:val="E8BA36"/>
        </w:rPr>
        <w:t>(</w:t>
      </w:r>
      <w:r>
        <w:rPr>
          <w:color w:val="A9B7C6"/>
        </w:rPr>
        <w:t>Integer booktypeid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 xml:space="preserve">booktypeid </w:t>
      </w:r>
      <w:r>
        <w:rPr>
          <w:color w:val="A9B7C6"/>
        </w:rPr>
        <w:t>= booktypeid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r>
        <w:rPr>
          <w:color w:val="FFC66D"/>
        </w:rPr>
        <w:t>getBooktypename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typenam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setBooktypename</w:t>
      </w:r>
      <w:r>
        <w:rPr>
          <w:color w:val="E8BA36"/>
        </w:rPr>
        <w:t>(</w:t>
      </w:r>
      <w:r>
        <w:rPr>
          <w:color w:val="A9B7C6"/>
        </w:rPr>
        <w:t>String booktypename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 xml:space="preserve">booktypename </w:t>
      </w:r>
      <w:r>
        <w:rPr>
          <w:color w:val="A9B7C6"/>
        </w:rPr>
        <w:t>= booktypename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r>
        <w:rPr>
          <w:color w:val="FFC66D"/>
        </w:rPr>
        <w:t>getBookdesc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desc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setBookdesc</w:t>
      </w:r>
      <w:r>
        <w:rPr>
          <w:color w:val="E8BA36"/>
        </w:rPr>
        <w:t>(</w:t>
      </w:r>
      <w:r>
        <w:rPr>
          <w:color w:val="A9B7C6"/>
        </w:rPr>
        <w:t>String bookdesc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 xml:space="preserve">bookdesc </w:t>
      </w:r>
      <w:r>
        <w:rPr>
          <w:color w:val="A9B7C6"/>
        </w:rPr>
        <w:t>= bookdesc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Byte </w:t>
      </w:r>
      <w:r>
        <w:rPr>
          <w:color w:val="FFC66D"/>
        </w:rPr>
        <w:t>getIsborrowed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isborrowed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setIsborrowed</w:t>
      </w:r>
      <w:r>
        <w:rPr>
          <w:color w:val="E8BA36"/>
        </w:rPr>
        <w:t>(</w:t>
      </w:r>
      <w:r>
        <w:rPr>
          <w:color w:val="A9B7C6"/>
        </w:rPr>
        <w:t>Byte isborrowed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 xml:space="preserve">isborrowed </w:t>
      </w:r>
      <w:r>
        <w:rPr>
          <w:color w:val="A9B7C6"/>
        </w:rPr>
        <w:t>= isborrowed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r>
        <w:rPr>
          <w:color w:val="FFC66D"/>
        </w:rPr>
        <w:t>getBookimg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mg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lastRenderedPageBreak/>
        <w:t xml:space="preserve">    </w:t>
      </w:r>
      <w:r>
        <w:rPr>
          <w:color w:val="CC7832"/>
        </w:rPr>
        <w:t xml:space="preserve">public void </w:t>
      </w:r>
      <w:r>
        <w:rPr>
          <w:color w:val="FFC66D"/>
        </w:rPr>
        <w:t>setBookimg</w:t>
      </w:r>
      <w:r>
        <w:rPr>
          <w:color w:val="E8BA36"/>
        </w:rPr>
        <w:t>(</w:t>
      </w:r>
      <w:r>
        <w:rPr>
          <w:color w:val="A9B7C6"/>
        </w:rPr>
        <w:t>String bookimg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 xml:space="preserve">bookimg </w:t>
      </w:r>
      <w:r>
        <w:rPr>
          <w:color w:val="A9B7C6"/>
        </w:rPr>
        <w:t>= bookimg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E8BA36"/>
        </w:rPr>
        <w:t>}</w:t>
      </w:r>
    </w:p>
    <w:p w14:paraId="736923B8" w14:textId="77777777" w:rsidR="007A3C9D" w:rsidRPr="007A3C9D" w:rsidRDefault="007A3C9D" w:rsidP="007A3C9D">
      <w:pPr>
        <w:pStyle w:val="a0"/>
        <w:rPr>
          <w:b/>
          <w:bCs/>
          <w:sz w:val="28"/>
          <w:szCs w:val="28"/>
          <w:lang w:eastAsia="zh-CN"/>
        </w:rPr>
      </w:pPr>
    </w:p>
    <w:p w14:paraId="23295E11" w14:textId="050A8846" w:rsidR="007A3C9D" w:rsidRPr="007A3C9D" w:rsidRDefault="007A3C9D" w:rsidP="007A3C9D">
      <w:pPr>
        <w:pStyle w:val="a0"/>
        <w:rPr>
          <w:b/>
          <w:bCs/>
          <w:sz w:val="32"/>
          <w:szCs w:val="32"/>
        </w:rPr>
      </w:pPr>
      <w:r w:rsidRPr="007A3C9D">
        <w:rPr>
          <w:b/>
          <w:bCs/>
          <w:color w:val="CC7832"/>
        </w:rPr>
        <w:t xml:space="preserve">package </w:t>
      </w:r>
      <w:r w:rsidRPr="007A3C9D">
        <w:rPr>
          <w:b/>
          <w:bCs/>
          <w:color w:val="A9B7C6"/>
        </w:rPr>
        <w:t>com.zh.controller</w:t>
      </w:r>
      <w:r w:rsidRPr="007A3C9D">
        <w:rPr>
          <w:b/>
          <w:bCs/>
          <w:color w:val="CC7832"/>
        </w:rPr>
        <w:t>;</w:t>
      </w:r>
    </w:p>
    <w:p w14:paraId="1A38B958" w14:textId="28E26D85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BBB529"/>
        </w:rPr>
        <w:t>@RestController</w:t>
      </w:r>
      <w:r>
        <w:rPr>
          <w:color w:val="BBB529"/>
        </w:rPr>
        <w:br/>
        <w:t>@Reques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bookInfo"</w:t>
      </w:r>
      <w:r>
        <w:rPr>
          <w:color w:val="E8BA36"/>
        </w:rPr>
        <w:t>)</w:t>
      </w:r>
      <w:r>
        <w:rPr>
          <w:color w:val="E8BA36"/>
        </w:rPr>
        <w:br/>
      </w:r>
      <w:r>
        <w:rPr>
          <w:color w:val="CC7832"/>
        </w:rPr>
        <w:t xml:space="preserve">public class </w:t>
      </w:r>
      <w:r>
        <w:rPr>
          <w:color w:val="A9B7C6"/>
        </w:rPr>
        <w:t xml:space="preserve">BookInfoController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color w:val="BBB529"/>
        </w:rPr>
        <w:t>@Autowired</w:t>
      </w:r>
      <w:r>
        <w:rPr>
          <w:color w:val="BBB529"/>
        </w:rPr>
        <w:br/>
        <w:t xml:space="preserve">    </w:t>
      </w:r>
      <w:r>
        <w:rPr>
          <w:color w:val="A9B7C6"/>
        </w:rPr>
        <w:t xml:space="preserve">BookInfoService </w:t>
      </w:r>
      <w:r>
        <w:rPr>
          <w:color w:val="9876AA"/>
        </w:rPr>
        <w:t>bookInfoServic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获取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Ge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getCount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getCount</w:t>
      </w:r>
      <w:r>
        <w:rPr>
          <w:color w:val="E8BA36"/>
        </w:rPr>
        <w:t>(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Service</w:t>
      </w:r>
      <w:r>
        <w:rPr>
          <w:color w:val="A9B7C6"/>
        </w:rPr>
        <w:t>.getCount</w:t>
      </w:r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查询所有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Ge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queryBookInfos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FFC66D"/>
        </w:rPr>
        <w:t>queryBookInfos</w:t>
      </w:r>
      <w:r>
        <w:rPr>
          <w:color w:val="E8BA36"/>
        </w:rPr>
        <w:t>(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Service</w:t>
      </w:r>
      <w:r>
        <w:rPr>
          <w:color w:val="A9B7C6"/>
        </w:rPr>
        <w:t>.queryBookInfos</w:t>
      </w:r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分页搜索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 params: {page, limit, bookname, bookauthor, booktypeid}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Ge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queryBookInfosByPage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FFC66D"/>
        </w:rPr>
        <w:t>queryBookInfosByPage</w:t>
      </w:r>
      <w:r>
        <w:rPr>
          <w:color w:val="E8BA36"/>
        </w:rPr>
        <w:t>(</w:t>
      </w:r>
      <w:r>
        <w:rPr>
          <w:color w:val="BBB529"/>
        </w:rPr>
        <w:t xml:space="preserve">@RequestParam 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A9B7C6"/>
        </w:rPr>
        <w:t>MyUtils.</w:t>
      </w:r>
      <w:r>
        <w:rPr>
          <w:i/>
          <w:iCs/>
          <w:color w:val="A9B7C6"/>
        </w:rPr>
        <w:t>parsePageParams</w:t>
      </w:r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 xml:space="preserve">count = </w:t>
      </w:r>
      <w:r>
        <w:rPr>
          <w:color w:val="9876AA"/>
        </w:rPr>
        <w:t>bookInfoService</w:t>
      </w:r>
      <w:r>
        <w:rPr>
          <w:color w:val="A9B7C6"/>
        </w:rPr>
        <w:t>.getSearchCount</w:t>
      </w:r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 xml:space="preserve">;  </w:t>
      </w:r>
      <w:r>
        <w:rPr>
          <w:color w:val="808080"/>
        </w:rPr>
        <w:t xml:space="preserve">// </w:t>
      </w:r>
      <w:r>
        <w:rPr>
          <w:rFonts w:hint="eastAsia"/>
          <w:color w:val="808080"/>
        </w:rPr>
        <w:t>获得</w:t>
      </w:r>
      <w:r>
        <w:rPr>
          <w:rFonts w:hint="eastAsia"/>
          <w:color w:val="808080"/>
        </w:rPr>
        <w:lastRenderedPageBreak/>
        <w:t>总数</w:t>
      </w:r>
      <w:r>
        <w:rPr>
          <w:rFonts w:hint="eastAsia"/>
          <w:color w:val="808080"/>
        </w:rPr>
        <w:br/>
        <w:t xml:space="preserve">       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A9B7C6"/>
        </w:rPr>
        <w:t xml:space="preserve">bookInfos = </w:t>
      </w:r>
      <w:r>
        <w:rPr>
          <w:color w:val="9876AA"/>
        </w:rPr>
        <w:t>bookInfoService</w:t>
      </w:r>
      <w:r>
        <w:rPr>
          <w:color w:val="A9B7C6"/>
        </w:rPr>
        <w:t>.searchBookInfosByPage</w:t>
      </w:r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 xml:space="preserve">;  </w:t>
      </w:r>
      <w:r>
        <w:rPr>
          <w:color w:val="808080"/>
        </w:rPr>
        <w:t xml:space="preserve">// </w:t>
      </w:r>
      <w:r>
        <w:rPr>
          <w:rFonts w:hint="eastAsia"/>
          <w:color w:val="808080"/>
        </w:rPr>
        <w:t>分页查询</w:t>
      </w:r>
      <w:r>
        <w:rPr>
          <w:rFonts w:hint="eastAsia"/>
          <w:color w:val="808080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MyResult.</w:t>
      </w:r>
      <w:r>
        <w:rPr>
          <w:i/>
          <w:iCs/>
          <w:color w:val="A9B7C6"/>
        </w:rPr>
        <w:t>getListResultMap</w:t>
      </w:r>
      <w:r>
        <w:rPr>
          <w:color w:val="E8BA3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A8759"/>
        </w:rPr>
        <w:t>"success"</w:t>
      </w:r>
      <w:r>
        <w:rPr>
          <w:color w:val="CC7832"/>
        </w:rPr>
        <w:t xml:space="preserve">, </w:t>
      </w:r>
      <w:r>
        <w:rPr>
          <w:color w:val="A9B7C6"/>
        </w:rPr>
        <w:t>count</w:t>
      </w:r>
      <w:r>
        <w:rPr>
          <w:color w:val="CC7832"/>
        </w:rPr>
        <w:t xml:space="preserve">, </w:t>
      </w:r>
      <w:r>
        <w:rPr>
          <w:color w:val="A9B7C6"/>
        </w:rPr>
        <w:t>bookInfo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Pos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addBookInfo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addBookInfo</w:t>
      </w:r>
      <w:r>
        <w:rPr>
          <w:color w:val="E8BA36"/>
        </w:rPr>
        <w:t>(</w:t>
      </w:r>
      <w:r>
        <w:rPr>
          <w:color w:val="BBB529"/>
        </w:rPr>
        <w:t xml:space="preserve">@RequestBody </w:t>
      </w:r>
      <w:r>
        <w:rPr>
          <w:color w:val="A9B7C6"/>
        </w:rPr>
        <w:t>BookInfo bookInfo</w:t>
      </w:r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Service</w:t>
      </w:r>
      <w:r>
        <w:rPr>
          <w:color w:val="A9B7C6"/>
        </w:rPr>
        <w:t>.addBookInfo</w:t>
      </w:r>
      <w:r>
        <w:rPr>
          <w:color w:val="E8BA36"/>
        </w:rPr>
        <w:t>(</w:t>
      </w:r>
      <w:r>
        <w:rPr>
          <w:color w:val="A9B7C6"/>
        </w:rPr>
        <w:t>bookInfo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Delete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deleteBookInfo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deleteBookInfo</w:t>
      </w:r>
      <w:r>
        <w:rPr>
          <w:color w:val="E8BA36"/>
        </w:rPr>
        <w:t>(</w:t>
      </w:r>
      <w:r>
        <w:rPr>
          <w:color w:val="BBB529"/>
        </w:rPr>
        <w:t xml:space="preserve">@RequestBody </w:t>
      </w:r>
      <w:r>
        <w:rPr>
          <w:color w:val="A9B7C6"/>
        </w:rPr>
        <w:t>BookInfo bookInfo</w:t>
      </w:r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Service</w:t>
      </w:r>
      <w:r>
        <w:rPr>
          <w:color w:val="A9B7C6"/>
        </w:rPr>
        <w:t>.deleteBookInfo</w:t>
      </w:r>
      <w:r>
        <w:rPr>
          <w:color w:val="E8BA36"/>
        </w:rPr>
        <w:t>(</w:t>
      </w:r>
      <w:r>
        <w:rPr>
          <w:color w:val="A9B7C6"/>
        </w:rPr>
        <w:t>bookInfo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Delete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deleteBookInfos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deleteBookInfos</w:t>
      </w:r>
      <w:r>
        <w:rPr>
          <w:color w:val="E8BA36"/>
        </w:rPr>
        <w:t>(</w:t>
      </w:r>
      <w:r>
        <w:rPr>
          <w:color w:val="BBB529"/>
        </w:rPr>
        <w:t xml:space="preserve">@RequestBody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A9B7C6"/>
        </w:rPr>
        <w:t>bookInfos</w:t>
      </w:r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Service</w:t>
      </w:r>
      <w:r>
        <w:rPr>
          <w:color w:val="A9B7C6"/>
        </w:rPr>
        <w:t>.deleteBookInfos</w:t>
      </w:r>
      <w:r>
        <w:rPr>
          <w:color w:val="E8BA36"/>
        </w:rPr>
        <w:t>(</w:t>
      </w:r>
      <w:r>
        <w:rPr>
          <w:color w:val="A9B7C6"/>
        </w:rPr>
        <w:t>bookInfo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Pu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updateBookInfo"</w:t>
      </w:r>
      <w:r>
        <w:rPr>
          <w:color w:val="E8BA36"/>
        </w:rPr>
        <w:t>)</w:t>
      </w:r>
      <w:r>
        <w:rPr>
          <w:color w:val="E8BA36"/>
        </w:rPr>
        <w:br/>
      </w:r>
      <w:r>
        <w:rPr>
          <w:color w:val="E8BA36"/>
        </w:rPr>
        <w:lastRenderedPageBreak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updateBookInfo</w:t>
      </w:r>
      <w:r>
        <w:rPr>
          <w:color w:val="E8BA36"/>
        </w:rPr>
        <w:t>(</w:t>
      </w:r>
      <w:r>
        <w:rPr>
          <w:color w:val="BBB529"/>
        </w:rPr>
        <w:t xml:space="preserve">@RequestBody </w:t>
      </w:r>
      <w:r>
        <w:rPr>
          <w:color w:val="A9B7C6"/>
        </w:rPr>
        <w:t>BookInfo bookInfo</w:t>
      </w:r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Service</w:t>
      </w:r>
      <w:r>
        <w:rPr>
          <w:color w:val="A9B7C6"/>
        </w:rPr>
        <w:t>.updateBookInfo</w:t>
      </w:r>
      <w:r>
        <w:rPr>
          <w:color w:val="E8BA36"/>
        </w:rPr>
        <w:t>(</w:t>
      </w:r>
      <w:r>
        <w:rPr>
          <w:color w:val="A9B7C6"/>
        </w:rPr>
        <w:t>bookInfo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E8BA36"/>
        </w:rPr>
        <w:t>}</w:t>
      </w:r>
    </w:p>
    <w:p w14:paraId="5A3C77A9" w14:textId="77777777" w:rsidR="007A3C9D" w:rsidRP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4D5C18E0" w14:textId="2BD0415F" w:rsidR="007A3C9D" w:rsidRP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</w:pPr>
      <w:r w:rsidRPr="007A3C9D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package com.zh.service;</w:t>
      </w:r>
    </w:p>
    <w:p w14:paraId="6E8CDE7E" w14:textId="33272FA6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public interface </w:t>
      </w:r>
      <w:r>
        <w:rPr>
          <w:color w:val="A9B7C6"/>
        </w:rPr>
        <w:t xml:space="preserve">BookInfoService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获取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r>
        <w:rPr>
          <w:color w:val="FFC66D"/>
        </w:rPr>
        <w:t>getCount</w:t>
      </w:r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查询所有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FFC66D"/>
        </w:rPr>
        <w:t>queryBookInfos</w:t>
      </w:r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</w:t>
      </w:r>
      <w:r>
        <w:rPr>
          <w:i/>
          <w:iCs/>
          <w:color w:val="629755"/>
        </w:rPr>
        <w:t>id</w:t>
      </w:r>
      <w:r>
        <w:rPr>
          <w:rFonts w:hint="eastAsia"/>
          <w:i/>
          <w:iCs/>
          <w:color w:val="629755"/>
        </w:rPr>
        <w:t>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BookInfo </w:t>
      </w:r>
      <w:r>
        <w:rPr>
          <w:color w:val="FFC66D"/>
        </w:rPr>
        <w:t>queryBookInfoById</w:t>
      </w:r>
      <w:r>
        <w:rPr>
          <w:color w:val="E8BA36"/>
        </w:rPr>
        <w:t>(</w:t>
      </w:r>
      <w:r>
        <w:rPr>
          <w:color w:val="A9B7C6"/>
        </w:rPr>
        <w:t>Integer booki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统计搜索总数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r>
        <w:rPr>
          <w:color w:val="FFC66D"/>
        </w:rPr>
        <w:t>getSearchCount</w:t>
      </w:r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分页搜索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FFC66D"/>
        </w:rPr>
        <w:t>searchBookInfosByPage</w:t>
      </w:r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lastRenderedPageBreak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r>
        <w:rPr>
          <w:color w:val="FFC66D"/>
        </w:rPr>
        <w:t>addBookInfo</w:t>
      </w:r>
      <w:r>
        <w:rPr>
          <w:color w:val="E8BA36"/>
        </w:rPr>
        <w:t>(</w:t>
      </w:r>
      <w:r>
        <w:rPr>
          <w:color w:val="A9B7C6"/>
        </w:rPr>
        <w:t>BookInfo bookInfo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r>
        <w:rPr>
          <w:color w:val="FFC66D"/>
        </w:rPr>
        <w:t>deleteBookInfo</w:t>
      </w:r>
      <w:r>
        <w:rPr>
          <w:color w:val="E8BA36"/>
        </w:rPr>
        <w:t>(</w:t>
      </w:r>
      <w:r>
        <w:rPr>
          <w:color w:val="A9B7C6"/>
        </w:rPr>
        <w:t>BookInfo bookInfo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r>
        <w:rPr>
          <w:color w:val="FFC66D"/>
        </w:rPr>
        <w:t>deleteBookInfos</w:t>
      </w:r>
      <w:r>
        <w:rPr>
          <w:color w:val="E8BA36"/>
        </w:rPr>
        <w:t>(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A9B7C6"/>
        </w:rPr>
        <w:t>bookInfo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r>
        <w:rPr>
          <w:color w:val="FFC66D"/>
        </w:rPr>
        <w:t>updateBookInfo</w:t>
      </w:r>
      <w:r>
        <w:rPr>
          <w:color w:val="E8BA36"/>
        </w:rPr>
        <w:t>(</w:t>
      </w:r>
      <w:r>
        <w:rPr>
          <w:color w:val="A9B7C6"/>
        </w:rPr>
        <w:t>BookInfo bookInfo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E8BA36"/>
        </w:rPr>
        <w:t>}</w:t>
      </w:r>
    </w:p>
    <w:p w14:paraId="772E32A0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66192681" w14:textId="6DE71F65" w:rsidR="007A3C9D" w:rsidRP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</w:pPr>
      <w:r w:rsidRPr="007A3C9D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package com.zh.service.impl;</w:t>
      </w:r>
    </w:p>
    <w:p w14:paraId="6D0B5B32" w14:textId="7BEED8F4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BBB529"/>
        </w:rPr>
        <w:t>@Service</w:t>
      </w:r>
      <w:r>
        <w:rPr>
          <w:color w:val="BBB529"/>
        </w:rPr>
        <w:br/>
      </w:r>
      <w:r>
        <w:rPr>
          <w:color w:val="CC7832"/>
        </w:rPr>
        <w:t xml:space="preserve">public class </w:t>
      </w:r>
      <w:r>
        <w:rPr>
          <w:color w:val="A9B7C6"/>
        </w:rPr>
        <w:t xml:space="preserve">BookInfoServiceImpl </w:t>
      </w:r>
      <w:r>
        <w:rPr>
          <w:color w:val="CC7832"/>
        </w:rPr>
        <w:t xml:space="preserve">implements </w:t>
      </w:r>
      <w:r>
        <w:rPr>
          <w:color w:val="A9B7C6"/>
        </w:rPr>
        <w:t xml:space="preserve">BookInfoService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color w:val="BBB529"/>
        </w:rPr>
        <w:t>@Resourc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BookInfoMapper </w:t>
      </w:r>
      <w:r>
        <w:rPr>
          <w:color w:val="9876AA"/>
        </w:rPr>
        <w:t>bookInfoMapp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获取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</w:r>
      <w:r>
        <w:rPr>
          <w:b/>
          <w:bCs/>
          <w:i/>
          <w:iCs/>
          <w:color w:val="629755"/>
        </w:rPr>
        <w:lastRenderedPageBreak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getCount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Mapper</w:t>
      </w:r>
      <w:r>
        <w:rPr>
          <w:color w:val="A9B7C6"/>
        </w:rPr>
        <w:t>.selectCount</w:t>
      </w:r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查询所有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FFC66D"/>
        </w:rPr>
        <w:t>queryBookInfos</w:t>
      </w:r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Mapper</w:t>
      </w:r>
      <w:r>
        <w:rPr>
          <w:color w:val="A9B7C6"/>
        </w:rPr>
        <w:t>.selectAll</w:t>
      </w:r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</w:t>
      </w:r>
      <w:r>
        <w:rPr>
          <w:i/>
          <w:iCs/>
          <w:color w:val="629755"/>
        </w:rPr>
        <w:t>id</w:t>
      </w:r>
      <w:r>
        <w:rPr>
          <w:rFonts w:hint="eastAsia"/>
          <w:i/>
          <w:iCs/>
          <w:color w:val="629755"/>
        </w:rPr>
        <w:t>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BookInfo </w:t>
      </w:r>
      <w:r>
        <w:rPr>
          <w:color w:val="FFC66D"/>
        </w:rPr>
        <w:t>queryBookInfoById</w:t>
      </w:r>
      <w:r>
        <w:rPr>
          <w:color w:val="E8BA36"/>
        </w:rPr>
        <w:t>(</w:t>
      </w:r>
      <w:r>
        <w:rPr>
          <w:color w:val="A9B7C6"/>
        </w:rPr>
        <w:t>Integer bookid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Mapper</w:t>
      </w:r>
      <w:r>
        <w:rPr>
          <w:color w:val="A9B7C6"/>
        </w:rPr>
        <w:t>.selectByPrimaryKey</w:t>
      </w:r>
      <w:r>
        <w:rPr>
          <w:color w:val="E8BA36"/>
        </w:rPr>
        <w:t>(</w:t>
      </w:r>
      <w:r>
        <w:rPr>
          <w:color w:val="A9B7C6"/>
        </w:rPr>
        <w:t>booki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统计搜索总数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getSearchCount</w:t>
      </w:r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Mapper</w:t>
      </w:r>
      <w:r>
        <w:rPr>
          <w:color w:val="A9B7C6"/>
        </w:rPr>
        <w:t>.selectCountBySearch</w:t>
      </w:r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分页搜索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lastRenderedPageBreak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FFC66D"/>
        </w:rPr>
        <w:t>searchBookInfosByPage</w:t>
      </w:r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Mapper</w:t>
      </w:r>
      <w:r>
        <w:rPr>
          <w:color w:val="A9B7C6"/>
        </w:rPr>
        <w:t>.selectBySearch</w:t>
      </w:r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addBookInfo</w:t>
      </w:r>
      <w:r>
        <w:rPr>
          <w:color w:val="E8BA36"/>
        </w:rPr>
        <w:t>(</w:t>
      </w:r>
      <w:r>
        <w:rPr>
          <w:color w:val="A9B7C6"/>
        </w:rPr>
        <w:t>BookInfo bookInfo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Mapper</w:t>
      </w:r>
      <w:r>
        <w:rPr>
          <w:color w:val="A9B7C6"/>
        </w:rPr>
        <w:t>.insertSelective</w:t>
      </w:r>
      <w:r>
        <w:rPr>
          <w:color w:val="E8BA36"/>
        </w:rPr>
        <w:t>(</w:t>
      </w:r>
      <w:r>
        <w:rPr>
          <w:color w:val="A9B7C6"/>
        </w:rPr>
        <w:t>bookInfo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deleteBookInfo</w:t>
      </w:r>
      <w:r>
        <w:rPr>
          <w:color w:val="E8BA36"/>
        </w:rPr>
        <w:t>(</w:t>
      </w:r>
      <w:r>
        <w:rPr>
          <w:color w:val="A9B7C6"/>
        </w:rPr>
        <w:t>BookInfo bookInfo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count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    try </w:t>
      </w:r>
      <w:r>
        <w:rPr>
          <w:color w:val="359FF4"/>
        </w:rPr>
        <w:t>{</w:t>
      </w:r>
      <w:r>
        <w:rPr>
          <w:color w:val="359FF4"/>
        </w:rPr>
        <w:br/>
        <w:t xml:space="preserve">            </w:t>
      </w:r>
      <w:r>
        <w:rPr>
          <w:color w:val="A9B7C6"/>
        </w:rPr>
        <w:t xml:space="preserve">count = </w:t>
      </w:r>
      <w:r>
        <w:rPr>
          <w:color w:val="9876AA"/>
        </w:rPr>
        <w:t>bookInfoMapper</w:t>
      </w:r>
      <w:r>
        <w:rPr>
          <w:color w:val="A9B7C6"/>
        </w:rPr>
        <w:t>.deleteByPrimaryKey</w:t>
      </w:r>
      <w:r>
        <w:rPr>
          <w:color w:val="E8BA36"/>
        </w:rPr>
        <w:t>(</w:t>
      </w:r>
      <w:r>
        <w:rPr>
          <w:color w:val="A9B7C6"/>
        </w:rPr>
        <w:t>bookInfo.getBookid</w:t>
      </w:r>
      <w:r>
        <w:rPr>
          <w:color w:val="54A857"/>
        </w:rPr>
        <w:t>()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359FF4"/>
        </w:rPr>
        <w:t xml:space="preserve">} </w:t>
      </w:r>
      <w:r>
        <w:rPr>
          <w:color w:val="CC7832"/>
        </w:rPr>
        <w:t xml:space="preserve">catch </w:t>
      </w:r>
      <w:r>
        <w:rPr>
          <w:color w:val="E8BA36"/>
        </w:rPr>
        <w:t>(</w:t>
      </w:r>
      <w:r>
        <w:rPr>
          <w:color w:val="A9B7C6"/>
        </w:rPr>
        <w:t>Exception e</w:t>
      </w:r>
      <w:r>
        <w:rPr>
          <w:color w:val="E8BA36"/>
        </w:rPr>
        <w:t xml:space="preserve">) </w:t>
      </w:r>
      <w:r>
        <w:rPr>
          <w:color w:val="359FF4"/>
        </w:rPr>
        <w:t>{</w:t>
      </w:r>
      <w:r>
        <w:rPr>
          <w:color w:val="359FF4"/>
        </w:rPr>
        <w:br/>
        <w:t xml:space="preserve">            </w:t>
      </w:r>
      <w:r>
        <w:rPr>
          <w:color w:val="A9B7C6"/>
        </w:rPr>
        <w:t>e.printStackTrace</w:t>
      </w:r>
      <w:r>
        <w:rPr>
          <w:color w:val="54A857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359FF4"/>
        </w:rPr>
        <w:t>}</w:t>
      </w:r>
      <w:r>
        <w:rPr>
          <w:color w:val="359FF4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count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deleteBookInfos</w:t>
      </w:r>
      <w:r>
        <w:rPr>
          <w:color w:val="E8BA36"/>
        </w:rPr>
        <w:t>(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A9B7C6"/>
        </w:rPr>
        <w:t>bookInfos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count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for </w:t>
      </w:r>
      <w:r>
        <w:rPr>
          <w:color w:val="E8BA36"/>
        </w:rPr>
        <w:t>(</w:t>
      </w:r>
      <w:r>
        <w:rPr>
          <w:color w:val="A9B7C6"/>
        </w:rPr>
        <w:t>BookInfo bookInfo : bookInfos</w:t>
      </w:r>
      <w:r>
        <w:rPr>
          <w:color w:val="E8BA36"/>
        </w:rPr>
        <w:t xml:space="preserve">) </w:t>
      </w:r>
      <w:r>
        <w:rPr>
          <w:color w:val="359FF4"/>
        </w:rPr>
        <w:t>{</w:t>
      </w:r>
      <w:r>
        <w:rPr>
          <w:color w:val="359FF4"/>
        </w:rPr>
        <w:br/>
        <w:t xml:space="preserve">            </w:t>
      </w:r>
      <w:r>
        <w:rPr>
          <w:color w:val="A9B7C6"/>
        </w:rPr>
        <w:t>count += deleteBookInfo</w:t>
      </w:r>
      <w:r>
        <w:rPr>
          <w:color w:val="54A857"/>
        </w:rPr>
        <w:t>(</w:t>
      </w:r>
      <w:r>
        <w:rPr>
          <w:color w:val="A9B7C6"/>
        </w:rPr>
        <w:t>bookInfo</w:t>
      </w:r>
      <w:r>
        <w:rPr>
          <w:color w:val="54A857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359FF4"/>
        </w:rPr>
        <w:t>}</w:t>
      </w:r>
      <w:r>
        <w:rPr>
          <w:color w:val="359FF4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count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nfo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r>
        <w:rPr>
          <w:color w:val="FFC66D"/>
        </w:rPr>
        <w:t>updateBookInfo</w:t>
      </w:r>
      <w:r>
        <w:rPr>
          <w:color w:val="E8BA36"/>
        </w:rPr>
        <w:t>(</w:t>
      </w:r>
      <w:r>
        <w:rPr>
          <w:color w:val="A9B7C6"/>
        </w:rPr>
        <w:t>BookInfo bookInfo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9876AA"/>
        </w:rPr>
        <w:t>bookInfoMapper</w:t>
      </w:r>
      <w:r>
        <w:rPr>
          <w:color w:val="A9B7C6"/>
        </w:rPr>
        <w:t>.updateByPrimaryKeySelective</w:t>
      </w:r>
      <w:r>
        <w:rPr>
          <w:color w:val="E8BA36"/>
        </w:rPr>
        <w:t>(</w:t>
      </w:r>
      <w:r>
        <w:rPr>
          <w:color w:val="A9B7C6"/>
        </w:rPr>
        <w:t>bookInfo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E8BA36"/>
        </w:rPr>
        <w:t>}</w:t>
      </w:r>
    </w:p>
    <w:p w14:paraId="0F5963CA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2D5A7973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16038C82" w14:textId="2132144C" w:rsidR="00263D46" w:rsidRDefault="00263D46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  <w:r w:rsidRPr="00263D46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package com.zh.mapper;</w:t>
      </w:r>
    </w:p>
    <w:p w14:paraId="3E8EC08A" w14:textId="1EFE4A0B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r>
        <w:rPr>
          <w:color w:val="A9B7C6"/>
        </w:rPr>
        <w:t>com.zh.model.BookInfo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r>
        <w:rPr>
          <w:color w:val="A9B7C6"/>
        </w:rPr>
        <w:t>org.apache.ibatis.annotations.</w:t>
      </w:r>
      <w:r>
        <w:rPr>
          <w:color w:val="BBB529"/>
        </w:rPr>
        <w:t>Param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List</w:t>
      </w:r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r>
        <w:rPr>
          <w:color w:val="A9B7C6"/>
        </w:rPr>
        <w:t>java.util.Map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interface </w:t>
      </w:r>
      <w:r>
        <w:rPr>
          <w:color w:val="A9B7C6"/>
        </w:rPr>
        <w:t xml:space="preserve">BookInfoMapper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获取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r>
        <w:rPr>
          <w:color w:val="FFC66D"/>
        </w:rPr>
        <w:t>selectCount</w:t>
      </w:r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查询所有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FFC66D"/>
        </w:rPr>
        <w:t>selectAll</w:t>
      </w:r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</w:t>
      </w:r>
      <w:r>
        <w:rPr>
          <w:i/>
          <w:iCs/>
          <w:color w:val="629755"/>
        </w:rPr>
        <w:t>id</w:t>
      </w:r>
      <w:r>
        <w:rPr>
          <w:rFonts w:hint="eastAsia"/>
          <w:i/>
          <w:iCs/>
          <w:color w:val="629755"/>
        </w:rPr>
        <w:t>查询图书</w:t>
      </w:r>
      <w:r>
        <w:rPr>
          <w:rFonts w:hint="eastAsia"/>
          <w:i/>
          <w:iCs/>
          <w:color w:val="629755"/>
        </w:rPr>
        <w:br/>
      </w:r>
      <w:r>
        <w:rPr>
          <w:rFonts w:hint="eastAsia"/>
          <w:i/>
          <w:iCs/>
          <w:color w:val="629755"/>
        </w:rPr>
        <w:lastRenderedPageBreak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BookInfo </w:t>
      </w:r>
      <w:r>
        <w:rPr>
          <w:color w:val="FFC66D"/>
        </w:rPr>
        <w:t>selectByPrimaryKey</w:t>
      </w:r>
      <w:r>
        <w:rPr>
          <w:color w:val="E8BA36"/>
        </w:rPr>
        <w:t>(</w:t>
      </w:r>
      <w:r>
        <w:rPr>
          <w:color w:val="A9B7C6"/>
        </w:rPr>
        <w:t>Integer booki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统计搜索总数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searchParam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r>
        <w:rPr>
          <w:color w:val="FFC66D"/>
        </w:rPr>
        <w:t>selectCountBySearch</w:t>
      </w:r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searchParam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</w:t>
      </w:r>
      <w:r>
        <w:rPr>
          <w:rFonts w:hint="eastAsia"/>
          <w:i/>
          <w:iCs/>
          <w:color w:val="629755"/>
        </w:rPr>
        <w:t>搜索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searchParam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FFC66D"/>
        </w:rPr>
        <w:t>selectBySearch</w:t>
      </w:r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searchParam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</w:t>
      </w:r>
      <w:r>
        <w:rPr>
          <w:i/>
          <w:iCs/>
          <w:color w:val="629755"/>
        </w:rPr>
        <w:t>id</w:t>
      </w:r>
      <w:r>
        <w:rPr>
          <w:rFonts w:hint="eastAsia"/>
          <w:i/>
          <w:iCs/>
          <w:color w:val="629755"/>
        </w:rPr>
        <w:t>删除图书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ooki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r>
        <w:rPr>
          <w:color w:val="FFC66D"/>
        </w:rPr>
        <w:t>deleteByPrimaryKey</w:t>
      </w:r>
      <w:r>
        <w:rPr>
          <w:color w:val="E8BA36"/>
        </w:rPr>
        <w:t>(</w:t>
      </w:r>
      <w:r>
        <w:rPr>
          <w:color w:val="A9B7C6"/>
        </w:rPr>
        <w:t>Integer booki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recor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r>
        <w:rPr>
          <w:color w:val="FFC66D"/>
        </w:rPr>
        <w:t>insert</w:t>
      </w:r>
      <w:r>
        <w:rPr>
          <w:color w:val="E8BA36"/>
        </w:rPr>
        <w:t>(</w:t>
      </w:r>
      <w:r>
        <w:rPr>
          <w:color w:val="A9B7C6"/>
        </w:rPr>
        <w:t>BookInfo recor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</w:t>
      </w:r>
      <w:r>
        <w:rPr>
          <w:i/>
          <w:iCs/>
          <w:color w:val="629755"/>
        </w:rPr>
        <w:t>-</w:t>
      </w:r>
      <w:r>
        <w:rPr>
          <w:rFonts w:hint="eastAsia"/>
          <w:i/>
          <w:iCs/>
          <w:color w:val="629755"/>
        </w:rPr>
        <w:t>动态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recor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r>
        <w:rPr>
          <w:color w:val="FFC66D"/>
        </w:rPr>
        <w:t>insertSelective</w:t>
      </w:r>
      <w:r>
        <w:rPr>
          <w:color w:val="E8BA36"/>
        </w:rPr>
        <w:t>(</w:t>
      </w:r>
      <w:r>
        <w:rPr>
          <w:color w:val="A9B7C6"/>
        </w:rPr>
        <w:t>BookInfo recor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图书信息</w:t>
      </w:r>
      <w:r>
        <w:rPr>
          <w:i/>
          <w:iCs/>
          <w:color w:val="629755"/>
        </w:rPr>
        <w:t>-</w:t>
      </w:r>
      <w:r>
        <w:rPr>
          <w:rFonts w:hint="eastAsia"/>
          <w:i/>
          <w:iCs/>
          <w:color w:val="629755"/>
        </w:rPr>
        <w:t>动态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recor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</w:r>
      <w:r>
        <w:rPr>
          <w:b/>
          <w:bCs/>
          <w:i/>
          <w:iCs/>
          <w:color w:val="629755"/>
        </w:rPr>
        <w:lastRenderedPageBreak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r>
        <w:rPr>
          <w:color w:val="FFC66D"/>
        </w:rPr>
        <w:t>updateByPrimaryKeySelective</w:t>
      </w:r>
      <w:r>
        <w:rPr>
          <w:color w:val="E8BA36"/>
        </w:rPr>
        <w:t>(</w:t>
      </w:r>
      <w:r>
        <w:rPr>
          <w:color w:val="A9B7C6"/>
        </w:rPr>
        <w:t>BookInfo recor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recor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r>
        <w:rPr>
          <w:color w:val="FFC66D"/>
        </w:rPr>
        <w:t>updateByPrimaryKey</w:t>
      </w:r>
      <w:r>
        <w:rPr>
          <w:color w:val="E8BA36"/>
        </w:rPr>
        <w:t>(</w:t>
      </w:r>
      <w:r>
        <w:rPr>
          <w:color w:val="A9B7C6"/>
        </w:rPr>
        <w:t>BookInfo recor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分页查询图书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egin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size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FFC66D"/>
        </w:rPr>
        <w:t>selectAllByLimit</w:t>
      </w:r>
      <w:r>
        <w:rPr>
          <w:color w:val="E8BA36"/>
        </w:rPr>
        <w:t>(</w:t>
      </w:r>
      <w:r>
        <w:rPr>
          <w:color w:val="BBB529"/>
        </w:rPr>
        <w:t>@Param</w:t>
      </w:r>
      <w:r>
        <w:rPr>
          <w:color w:val="54A857"/>
        </w:rPr>
        <w:t>(</w:t>
      </w:r>
      <w:r>
        <w:rPr>
          <w:color w:val="6A8759"/>
        </w:rPr>
        <w:t>"begin"</w:t>
      </w:r>
      <w:r>
        <w:rPr>
          <w:color w:val="54A857"/>
        </w:rPr>
        <w:t xml:space="preserve">) </w:t>
      </w:r>
      <w:r>
        <w:rPr>
          <w:color w:val="A9B7C6"/>
        </w:rPr>
        <w:t>Integer begin</w:t>
      </w:r>
      <w:r>
        <w:rPr>
          <w:color w:val="CC7832"/>
        </w:rPr>
        <w:t xml:space="preserve">, </w:t>
      </w:r>
      <w:r>
        <w:rPr>
          <w:color w:val="BBB529"/>
        </w:rPr>
        <w:t>@Param</w:t>
      </w:r>
      <w:r>
        <w:rPr>
          <w:color w:val="54A857"/>
        </w:rPr>
        <w:t>(</w:t>
      </w:r>
      <w:r>
        <w:rPr>
          <w:color w:val="6A8759"/>
        </w:rPr>
        <w:t>"size"</w:t>
      </w:r>
      <w:r>
        <w:rPr>
          <w:color w:val="54A857"/>
        </w:rPr>
        <w:t xml:space="preserve">) </w:t>
      </w:r>
      <w:r>
        <w:rPr>
          <w:color w:val="A9B7C6"/>
        </w:rPr>
        <w:t>Integer size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种类统计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map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r>
        <w:rPr>
          <w:color w:val="FFC66D"/>
        </w:rPr>
        <w:t>selectCountByType</w:t>
      </w:r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map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种类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map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r>
        <w:rPr>
          <w:color w:val="A9B7C6"/>
        </w:rPr>
        <w:t>BookInfo</w:t>
      </w:r>
      <w:r>
        <w:rPr>
          <w:color w:val="E8BA36"/>
        </w:rPr>
        <w:t xml:space="preserve">&gt; </w:t>
      </w:r>
      <w:r>
        <w:rPr>
          <w:color w:val="FFC66D"/>
        </w:rPr>
        <w:t>selectByType</w:t>
      </w:r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map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E8BA36"/>
        </w:rPr>
        <w:t>}</w:t>
      </w:r>
    </w:p>
    <w:p w14:paraId="46BC1C15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794BE225" w14:textId="6F2F924F" w:rsidR="00263D46" w:rsidRPr="00263D46" w:rsidRDefault="00263D46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</w:pPr>
      <w:r w:rsidRPr="00263D46">
        <w:rPr>
          <w:rFonts w:asciiTheme="minorHAnsi" w:eastAsiaTheme="minorEastAsia" w:hAnsiTheme="minorHAnsi" w:cstheme="minorBidi" w:hint="eastAsia"/>
          <w:b/>
          <w:bCs/>
          <w:color w:val="CC7832"/>
          <w:lang w:eastAsia="en-US"/>
        </w:rPr>
        <w:t>BookInfoMapper.</w:t>
      </w:r>
      <w:r w:rsidRPr="00263D46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xml</w:t>
      </w:r>
    </w:p>
    <w:p w14:paraId="74B38E37" w14:textId="77777777" w:rsidR="00263D46" w:rsidRDefault="00263D46" w:rsidP="00263D46">
      <w:pPr>
        <w:pStyle w:val="HTML0"/>
        <w:shd w:val="clear" w:color="auto" w:fill="2B2B2B"/>
        <w:spacing w:after="240"/>
        <w:rPr>
          <w:color w:val="A9B7C6"/>
        </w:rPr>
      </w:pPr>
      <w:r>
        <w:rPr>
          <w:color w:val="E8BA36"/>
        </w:rPr>
        <w:t>&lt;?</w:t>
      </w:r>
      <w:r>
        <w:rPr>
          <w:color w:val="BABABA"/>
        </w:rPr>
        <w:t>xml version</w:t>
      </w:r>
      <w:r>
        <w:rPr>
          <w:color w:val="6A8759"/>
        </w:rPr>
        <w:t xml:space="preserve">="1.0" </w:t>
      </w:r>
      <w:r>
        <w:rPr>
          <w:color w:val="BABABA"/>
        </w:rPr>
        <w:t>encoding</w:t>
      </w:r>
      <w:r>
        <w:rPr>
          <w:color w:val="6A8759"/>
        </w:rPr>
        <w:t>="UTF-8"</w:t>
      </w:r>
      <w:r>
        <w:rPr>
          <w:color w:val="E8BA36"/>
        </w:rPr>
        <w:t>?&gt;</w:t>
      </w:r>
      <w:r>
        <w:rPr>
          <w:color w:val="E8BA36"/>
        </w:rPr>
        <w:br/>
        <w:t xml:space="preserve">&lt;!DOCTYPE </w:t>
      </w:r>
      <w:r>
        <w:rPr>
          <w:color w:val="BABABA"/>
        </w:rPr>
        <w:t xml:space="preserve">mapper </w:t>
      </w:r>
      <w:r>
        <w:rPr>
          <w:color w:val="E8BF6A"/>
        </w:rPr>
        <w:t xml:space="preserve">PUBLIC </w:t>
      </w:r>
      <w:r>
        <w:rPr>
          <w:color w:val="6A8759"/>
        </w:rPr>
        <w:t>"-//mybatis.org//DTD Mapper 3.0//EN" "http://mybatis.org/dtd/mybatis-3-mapper.dtd"</w:t>
      </w:r>
      <w:r>
        <w:rPr>
          <w:color w:val="E8BA36"/>
        </w:rPr>
        <w:t>&gt;</w:t>
      </w:r>
      <w:r>
        <w:rPr>
          <w:color w:val="E8BA36"/>
        </w:rPr>
        <w:br/>
        <w:t xml:space="preserve">&lt;mapper </w:t>
      </w:r>
      <w:r>
        <w:rPr>
          <w:color w:val="BABABA"/>
        </w:rPr>
        <w:t>namespace</w:t>
      </w:r>
      <w:r>
        <w:rPr>
          <w:color w:val="6A8759"/>
        </w:rPr>
        <w:t>="com.zh.mapper.BookInfoMapper"</w:t>
      </w:r>
      <w:r>
        <w:rPr>
          <w:color w:val="E8BA36"/>
        </w:rPr>
        <w:t>&gt;</w:t>
      </w:r>
      <w:r>
        <w:rPr>
          <w:color w:val="E8BA36"/>
        </w:rPr>
        <w:br/>
        <w:t xml:space="preserve">  </w:t>
      </w:r>
      <w:r>
        <w:rPr>
          <w:color w:val="54A857"/>
        </w:rPr>
        <w:t xml:space="preserve">&lt;resultMap </w:t>
      </w:r>
      <w:r>
        <w:rPr>
          <w:color w:val="BABABA"/>
        </w:rPr>
        <w:t>id</w:t>
      </w:r>
      <w:r>
        <w:rPr>
          <w:color w:val="6A8759"/>
        </w:rPr>
        <w:t xml:space="preserve">="BaseResultMap" </w:t>
      </w:r>
      <w:r>
        <w:rPr>
          <w:color w:val="BABABA"/>
        </w:rPr>
        <w:t>type</w:t>
      </w:r>
      <w:r>
        <w:rPr>
          <w:color w:val="6A8759"/>
        </w:rPr>
        <w:t>="com.zh.model.BookInfo"</w:t>
      </w:r>
      <w:r>
        <w:rPr>
          <w:color w:val="54A857"/>
        </w:rPr>
        <w:t>&gt;</w:t>
      </w:r>
      <w:r>
        <w:rPr>
          <w:color w:val="54A857"/>
        </w:rPr>
        <w:br/>
        <w:t xml:space="preserve">    </w:t>
      </w:r>
      <w:r>
        <w:rPr>
          <w:color w:val="359FF4"/>
        </w:rPr>
        <w:t xml:space="preserve">&lt;id </w:t>
      </w:r>
      <w:r>
        <w:rPr>
          <w:color w:val="BABABA"/>
        </w:rPr>
        <w:t>column</w:t>
      </w:r>
      <w:r>
        <w:rPr>
          <w:color w:val="6A8759"/>
        </w:rPr>
        <w:t xml:space="preserve">="bookId" </w:t>
      </w:r>
      <w:r>
        <w:rPr>
          <w:color w:val="BABABA"/>
        </w:rPr>
        <w:t>jdbcType</w:t>
      </w:r>
      <w:r>
        <w:rPr>
          <w:color w:val="6A8759"/>
        </w:rPr>
        <w:t xml:space="preserve">="INTEGER" </w:t>
      </w:r>
      <w:r>
        <w:rPr>
          <w:color w:val="BABABA"/>
        </w:rPr>
        <w:t>property</w:t>
      </w:r>
      <w:r>
        <w:rPr>
          <w:color w:val="6A8759"/>
        </w:rPr>
        <w:t xml:space="preserve">="bookid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 xml:space="preserve">="bookName" </w:t>
      </w:r>
      <w:r>
        <w:rPr>
          <w:color w:val="BABABA"/>
        </w:rPr>
        <w:t>jdbcType</w:t>
      </w:r>
      <w:r>
        <w:rPr>
          <w:color w:val="6A8759"/>
        </w:rPr>
        <w:t xml:space="preserve">="VARCHAR" </w:t>
      </w:r>
      <w:r>
        <w:rPr>
          <w:color w:val="BABABA"/>
        </w:rPr>
        <w:t>property</w:t>
      </w:r>
      <w:r>
        <w:rPr>
          <w:color w:val="6A8759"/>
        </w:rPr>
        <w:t xml:space="preserve">="bookname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 xml:space="preserve">="bookAuthor" </w:t>
      </w:r>
      <w:r>
        <w:rPr>
          <w:color w:val="BABABA"/>
        </w:rPr>
        <w:t>jdbcType</w:t>
      </w:r>
      <w:r>
        <w:rPr>
          <w:color w:val="6A8759"/>
        </w:rPr>
        <w:t xml:space="preserve">="VARCHAR" </w:t>
      </w:r>
      <w:r>
        <w:rPr>
          <w:color w:val="BABABA"/>
        </w:rPr>
        <w:lastRenderedPageBreak/>
        <w:t>property</w:t>
      </w:r>
      <w:r>
        <w:rPr>
          <w:color w:val="6A8759"/>
        </w:rPr>
        <w:t xml:space="preserve">="bookauthor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 xml:space="preserve">="bookPrice" </w:t>
      </w:r>
      <w:r>
        <w:rPr>
          <w:color w:val="BABABA"/>
        </w:rPr>
        <w:t>jdbcType</w:t>
      </w:r>
      <w:r>
        <w:rPr>
          <w:color w:val="6A8759"/>
        </w:rPr>
        <w:t xml:space="preserve">="DECIMAL" </w:t>
      </w:r>
      <w:r>
        <w:rPr>
          <w:color w:val="BABABA"/>
        </w:rPr>
        <w:t>property</w:t>
      </w:r>
      <w:r>
        <w:rPr>
          <w:color w:val="6A8759"/>
        </w:rPr>
        <w:t xml:space="preserve">="bookprice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 xml:space="preserve">="bookTypeId" </w:t>
      </w:r>
      <w:r>
        <w:rPr>
          <w:color w:val="BABABA"/>
        </w:rPr>
        <w:t>jdbcType</w:t>
      </w:r>
      <w:r>
        <w:rPr>
          <w:color w:val="6A8759"/>
        </w:rPr>
        <w:t xml:space="preserve">="INTEGER" </w:t>
      </w:r>
      <w:r>
        <w:rPr>
          <w:color w:val="BABABA"/>
        </w:rPr>
        <w:t>property</w:t>
      </w:r>
      <w:r>
        <w:rPr>
          <w:color w:val="6A8759"/>
        </w:rPr>
        <w:t xml:space="preserve">="booktypeid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 xml:space="preserve">="bookTypeName" </w:t>
      </w:r>
      <w:r>
        <w:rPr>
          <w:color w:val="BABABA"/>
        </w:rPr>
        <w:t>jdbcType</w:t>
      </w:r>
      <w:r>
        <w:rPr>
          <w:color w:val="6A8759"/>
        </w:rPr>
        <w:t xml:space="preserve">="INTEGER" </w:t>
      </w:r>
      <w:r>
        <w:rPr>
          <w:color w:val="BABABA"/>
        </w:rPr>
        <w:t>property</w:t>
      </w:r>
      <w:r>
        <w:rPr>
          <w:color w:val="6A8759"/>
        </w:rPr>
        <w:t xml:space="preserve">="booktypename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 xml:space="preserve">="bookDesc" </w:t>
      </w:r>
      <w:r>
        <w:rPr>
          <w:color w:val="BABABA"/>
        </w:rPr>
        <w:t>jdbcType</w:t>
      </w:r>
      <w:r>
        <w:rPr>
          <w:color w:val="6A8759"/>
        </w:rPr>
        <w:t xml:space="preserve">="VARCHAR" </w:t>
      </w:r>
      <w:r>
        <w:rPr>
          <w:color w:val="BABABA"/>
        </w:rPr>
        <w:t>property</w:t>
      </w:r>
      <w:r>
        <w:rPr>
          <w:color w:val="6A8759"/>
        </w:rPr>
        <w:t xml:space="preserve">="bookdesc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 xml:space="preserve">="isBorrowed" </w:t>
      </w:r>
      <w:r>
        <w:rPr>
          <w:color w:val="BABABA"/>
        </w:rPr>
        <w:t>jdbcType</w:t>
      </w:r>
      <w:r>
        <w:rPr>
          <w:color w:val="6A8759"/>
        </w:rPr>
        <w:t xml:space="preserve">="TINYINT" </w:t>
      </w:r>
      <w:r>
        <w:rPr>
          <w:color w:val="BABABA"/>
        </w:rPr>
        <w:t>property</w:t>
      </w:r>
      <w:r>
        <w:rPr>
          <w:color w:val="6A8759"/>
        </w:rPr>
        <w:t xml:space="preserve">="isborrowed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 xml:space="preserve">="bookImg" </w:t>
      </w:r>
      <w:r>
        <w:rPr>
          <w:color w:val="BABABA"/>
        </w:rPr>
        <w:t>jdbcType</w:t>
      </w:r>
      <w:r>
        <w:rPr>
          <w:color w:val="6A8759"/>
        </w:rPr>
        <w:t xml:space="preserve">="TINYINT" </w:t>
      </w:r>
      <w:r>
        <w:rPr>
          <w:color w:val="BABABA"/>
        </w:rPr>
        <w:t>property</w:t>
      </w:r>
      <w:r>
        <w:rPr>
          <w:color w:val="6A8759"/>
        </w:rPr>
        <w:t xml:space="preserve">="bookimg" </w:t>
      </w:r>
      <w:r>
        <w:rPr>
          <w:color w:val="359FF4"/>
        </w:rPr>
        <w:t>/&gt;</w:t>
      </w:r>
      <w:r>
        <w:rPr>
          <w:color w:val="359FF4"/>
        </w:rPr>
        <w:br/>
        <w:t xml:space="preserve">  </w:t>
      </w:r>
      <w:r>
        <w:rPr>
          <w:color w:val="54A857"/>
        </w:rPr>
        <w:t>&lt;/resultMap&gt;</w:t>
      </w:r>
      <w:r>
        <w:rPr>
          <w:color w:val="54A857"/>
        </w:rPr>
        <w:br/>
        <w:t xml:space="preserve">  &lt;sql </w:t>
      </w:r>
      <w:r>
        <w:rPr>
          <w:color w:val="BABABA"/>
        </w:rPr>
        <w:t>id</w:t>
      </w:r>
      <w:r>
        <w:rPr>
          <w:color w:val="6A8759"/>
        </w:rPr>
        <w:t>="Base_Column_List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bookId, bookName, bookAuthor, bookPrice, bookTypeId, bookDesc, isBorrowed, bookImg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ql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 xml:space="preserve">="selectCount" </w:t>
      </w:r>
      <w:r>
        <w:rPr>
          <w:color w:val="BABABA"/>
        </w:rPr>
        <w:t>resultType</w:t>
      </w:r>
      <w:r>
        <w:rPr>
          <w:color w:val="6A8759"/>
        </w:rPr>
        <w:t>="int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select count(*) from book_manager.book_info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 xml:space="preserve">="selectAll" </w:t>
      </w:r>
      <w:r>
        <w:rPr>
          <w:color w:val="BABABA"/>
        </w:rPr>
        <w:t>resultMap</w:t>
      </w:r>
      <w:r>
        <w:rPr>
          <w:color w:val="6A8759"/>
        </w:rPr>
        <w:t>="BaseResultMap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select bookId, bookName, bookAuthor,bookPrice, bookTypeId, bookDesc,isBorrowed, bookImg,</w:t>
      </w:r>
      <w:r>
        <w:rPr>
          <w:color w:val="A9B7C6"/>
          <w:shd w:val="clear" w:color="auto" w:fill="364135"/>
        </w:rPr>
        <w:br/>
        <w:t xml:space="preserve">           (select bookTypeName from book_manager.book_type where book_manager.book_type.bookTypeId = book_manager.book_info.bookTypeId) as bookTypeName</w:t>
      </w:r>
      <w:r>
        <w:rPr>
          <w:color w:val="A9B7C6"/>
          <w:shd w:val="clear" w:color="auto" w:fill="364135"/>
        </w:rPr>
        <w:br/>
        <w:t xml:space="preserve">    from book_manager.book_info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 xml:space="preserve">="selectByPrimaryKey" </w:t>
      </w:r>
      <w:r>
        <w:rPr>
          <w:color w:val="BABABA"/>
        </w:rPr>
        <w:t>parameterType</w:t>
      </w:r>
      <w:r>
        <w:rPr>
          <w:color w:val="6A8759"/>
        </w:rPr>
        <w:t xml:space="preserve">="java.lang.Integer" </w:t>
      </w:r>
      <w:r>
        <w:rPr>
          <w:color w:val="BABABA"/>
        </w:rPr>
        <w:t>resultMap</w:t>
      </w:r>
      <w:r>
        <w:rPr>
          <w:color w:val="6A8759"/>
        </w:rPr>
        <w:t>="BaseResultMap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select</w:t>
      </w:r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 xml:space="preserve">&lt;include </w:t>
      </w:r>
      <w:r>
        <w:rPr>
          <w:color w:val="BABABA"/>
        </w:rPr>
        <w:t>refid</w:t>
      </w:r>
      <w:r>
        <w:rPr>
          <w:color w:val="6A8759"/>
        </w:rPr>
        <w:t xml:space="preserve">="Base_Column_List" </w:t>
      </w:r>
      <w:r>
        <w:rPr>
          <w:color w:val="359FF4"/>
        </w:rPr>
        <w:t>/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from book_manager.book_info</w:t>
      </w:r>
      <w:r>
        <w:rPr>
          <w:color w:val="A9B7C6"/>
          <w:shd w:val="clear" w:color="auto" w:fill="364135"/>
        </w:rPr>
        <w:br/>
        <w:t xml:space="preserve">    where bookId = #{bookid,jdbcType=INTEGER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 xml:space="preserve">="selectCountBySearch" </w:t>
      </w:r>
      <w:r>
        <w:rPr>
          <w:color w:val="BABABA"/>
        </w:rPr>
        <w:t>resultType</w:t>
      </w:r>
      <w:r>
        <w:rPr>
          <w:color w:val="6A8759"/>
        </w:rPr>
        <w:t>="int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select count(*) from book_manager.book_info</w:t>
      </w:r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where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name != null and bookname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and bookName like concat('%',#{bookname},'%')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</w:r>
      <w:r>
        <w:rPr>
          <w:color w:val="6E7ED9"/>
          <w:shd w:val="clear" w:color="auto" w:fill="364135"/>
        </w:rPr>
        <w:lastRenderedPageBreak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author != null and bookauthor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and bookAuthor like concat('%',#{bookauthor},'%')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typeid != null and booktypeid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and bookTypeId = #{booktypeid}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where&gt;</w:t>
      </w:r>
      <w:r>
        <w:rPr>
          <w:color w:val="359FF4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 xml:space="preserve">="selectBySearch" </w:t>
      </w:r>
      <w:r>
        <w:rPr>
          <w:color w:val="BABABA"/>
        </w:rPr>
        <w:t>resultMap</w:t>
      </w:r>
      <w:r>
        <w:rPr>
          <w:color w:val="6A8759"/>
        </w:rPr>
        <w:t>="BaseResultMap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select bookId, bookName, bookAuthor,bookPrice, bookTypeId, bookDesc,isBorrowed, bookImg,</w:t>
      </w:r>
      <w:r>
        <w:rPr>
          <w:color w:val="A9B7C6"/>
          <w:shd w:val="clear" w:color="auto" w:fill="364135"/>
        </w:rPr>
        <w:br/>
        <w:t xml:space="preserve">    (select bookTypeName from book_manager.book_type where book_manager.book_type.bookTypeId = book_manager.book_info.bookTypeId) as bookTypeName</w:t>
      </w:r>
      <w:r>
        <w:rPr>
          <w:color w:val="A9B7C6"/>
          <w:shd w:val="clear" w:color="auto" w:fill="364135"/>
        </w:rPr>
        <w:br/>
        <w:t xml:space="preserve">    from book_manager.book_info</w:t>
      </w:r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where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name != null and bookname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and bookName like concat('%',#{bookname},'%')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author != null and bookauthor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and bookAuthor like concat('%',#{bookauthor},'%')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typeid != null and booktypeid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and bookTypeId = #{booktypeid}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where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limit #{begin}, #{size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delete </w:t>
      </w:r>
      <w:r>
        <w:rPr>
          <w:color w:val="BABABA"/>
        </w:rPr>
        <w:t>id</w:t>
      </w:r>
      <w:r>
        <w:rPr>
          <w:color w:val="6A8759"/>
        </w:rPr>
        <w:t xml:space="preserve">="deleteByPrimaryKey" </w:t>
      </w:r>
      <w:r>
        <w:rPr>
          <w:color w:val="BABABA"/>
        </w:rPr>
        <w:t>parameterType</w:t>
      </w:r>
      <w:r>
        <w:rPr>
          <w:color w:val="6A8759"/>
        </w:rPr>
        <w:t>="java.lang.Integer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delete from book_manager.book_info</w:t>
      </w:r>
      <w:r>
        <w:rPr>
          <w:color w:val="A9B7C6"/>
          <w:shd w:val="clear" w:color="auto" w:fill="364135"/>
        </w:rPr>
        <w:br/>
        <w:t xml:space="preserve">    where bookId = #{bookid,jdbcType=INTEGER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delete&gt;</w:t>
      </w:r>
      <w:r>
        <w:rPr>
          <w:color w:val="54A857"/>
        </w:rPr>
        <w:br/>
      </w:r>
      <w:r>
        <w:rPr>
          <w:color w:val="54A857"/>
        </w:rPr>
        <w:br/>
        <w:t xml:space="preserve">  &lt;insert </w:t>
      </w:r>
      <w:r>
        <w:rPr>
          <w:color w:val="BABABA"/>
        </w:rPr>
        <w:t>id</w:t>
      </w:r>
      <w:r>
        <w:rPr>
          <w:color w:val="6A8759"/>
        </w:rPr>
        <w:t xml:space="preserve">="insert" </w:t>
      </w:r>
      <w:r>
        <w:rPr>
          <w:color w:val="BABABA"/>
        </w:rPr>
        <w:t>parameterType</w:t>
      </w:r>
      <w:r>
        <w:rPr>
          <w:color w:val="6A8759"/>
        </w:rPr>
        <w:t>="com.zh.model.BookInfo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insert into book_manager.book_info (bookId, bookName, bookAuthor,</w:t>
      </w:r>
      <w:r>
        <w:rPr>
          <w:color w:val="A9B7C6"/>
          <w:shd w:val="clear" w:color="auto" w:fill="364135"/>
        </w:rPr>
        <w:br/>
        <w:t xml:space="preserve">      bookPrice, bookTypeId, bookDesc, </w:t>
      </w:r>
      <w:r>
        <w:rPr>
          <w:color w:val="A9B7C6"/>
          <w:shd w:val="clear" w:color="auto" w:fill="364135"/>
        </w:rPr>
        <w:br/>
        <w:t xml:space="preserve">      isBorrowed, bookImg)</w:t>
      </w:r>
      <w:r>
        <w:rPr>
          <w:color w:val="A9B7C6"/>
          <w:shd w:val="clear" w:color="auto" w:fill="364135"/>
        </w:rPr>
        <w:br/>
        <w:t xml:space="preserve">    values (#{bookid,jdbcType=INTEGER}, #{bookname,jdbcType=VARCHAR}, #{bookauthor,jdbcType=VARCHAR}, </w:t>
      </w:r>
      <w:r>
        <w:rPr>
          <w:color w:val="A9B7C6"/>
          <w:shd w:val="clear" w:color="auto" w:fill="364135"/>
        </w:rPr>
        <w:br/>
        <w:t xml:space="preserve">      #{bookprice,jdbcType=DECIMAL}, #{booktypeid,jdbcType=INTEGER}, #{bookdesc,jdbcType=VARCHAR}, </w:t>
      </w:r>
      <w:r>
        <w:rPr>
          <w:color w:val="A9B7C6"/>
          <w:shd w:val="clear" w:color="auto" w:fill="364135"/>
        </w:rPr>
        <w:br/>
        <w:t xml:space="preserve">      #{isborrowed,jdbcType=TINYINT}, #{bookimg,jdbcType=TINYINT})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insert&gt;</w:t>
      </w:r>
      <w:r>
        <w:rPr>
          <w:color w:val="54A857"/>
        </w:rPr>
        <w:br/>
      </w:r>
      <w:r>
        <w:rPr>
          <w:color w:val="54A857"/>
        </w:rPr>
        <w:br/>
        <w:t xml:space="preserve">  &lt;insert </w:t>
      </w:r>
      <w:r>
        <w:rPr>
          <w:color w:val="BABABA"/>
        </w:rPr>
        <w:t>id</w:t>
      </w:r>
      <w:r>
        <w:rPr>
          <w:color w:val="6A8759"/>
        </w:rPr>
        <w:t xml:space="preserve">="insertSelective" </w:t>
      </w:r>
      <w:r>
        <w:rPr>
          <w:color w:val="BABABA"/>
        </w:rPr>
        <w:t>parameterType</w:t>
      </w:r>
      <w:r>
        <w:rPr>
          <w:color w:val="6A8759"/>
        </w:rPr>
        <w:t>="com.zh.model.BookInfo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insert into book_manager.book_info</w:t>
      </w:r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 xml:space="preserve">&lt;trim </w:t>
      </w:r>
      <w:r>
        <w:rPr>
          <w:color w:val="BABABA"/>
        </w:rPr>
        <w:t>prefix</w:t>
      </w:r>
      <w:r>
        <w:rPr>
          <w:color w:val="6A8759"/>
        </w:rPr>
        <w:t xml:space="preserve">="(" </w:t>
      </w:r>
      <w:r>
        <w:rPr>
          <w:color w:val="BABABA"/>
        </w:rPr>
        <w:t>suffix</w:t>
      </w:r>
      <w:r>
        <w:rPr>
          <w:color w:val="6A8759"/>
        </w:rPr>
        <w:t xml:space="preserve">=")" </w:t>
      </w:r>
      <w:r>
        <w:rPr>
          <w:color w:val="BABABA"/>
        </w:rPr>
        <w:t>suffixOverrides</w:t>
      </w:r>
      <w:r>
        <w:rPr>
          <w:color w:val="6A8759"/>
        </w:rPr>
        <w:t>=","</w:t>
      </w:r>
      <w:r>
        <w:rPr>
          <w:color w:val="359FF4"/>
        </w:rPr>
        <w:t>&gt;</w:t>
      </w:r>
      <w:r>
        <w:rPr>
          <w:color w:val="359FF4"/>
          <w:shd w:val="clear" w:color="auto" w:fill="364135"/>
        </w:rPr>
        <w:br/>
      </w:r>
      <w:r>
        <w:rPr>
          <w:color w:val="359FF4"/>
          <w:shd w:val="clear" w:color="auto" w:fill="364135"/>
        </w:rPr>
        <w:lastRenderedPageBreak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id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Id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name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Name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author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Author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price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Price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typeid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TypeId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desc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Desc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isborrowed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isBorrowed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img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Img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trim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359FF4"/>
        </w:rPr>
        <w:t xml:space="preserve">&lt;trim </w:t>
      </w:r>
      <w:r>
        <w:rPr>
          <w:color w:val="BABABA"/>
        </w:rPr>
        <w:t>prefix</w:t>
      </w:r>
      <w:r>
        <w:rPr>
          <w:color w:val="6A8759"/>
        </w:rPr>
        <w:t xml:space="preserve">="values (" </w:t>
      </w:r>
      <w:r>
        <w:rPr>
          <w:color w:val="BABABA"/>
        </w:rPr>
        <w:t>suffix</w:t>
      </w:r>
      <w:r>
        <w:rPr>
          <w:color w:val="6A8759"/>
        </w:rPr>
        <w:t xml:space="preserve">=")" </w:t>
      </w:r>
      <w:r>
        <w:rPr>
          <w:color w:val="BABABA"/>
        </w:rPr>
        <w:t>suffixOverrides</w:t>
      </w:r>
      <w:r>
        <w:rPr>
          <w:color w:val="6A8759"/>
        </w:rPr>
        <w:t>=","</w:t>
      </w:r>
      <w:r>
        <w:rPr>
          <w:color w:val="359FF4"/>
        </w:rPr>
        <w:t>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id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id,jdbcType=INTEGE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name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name,jdbcType=VARCHA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author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author,jdbcType=VARCHA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price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price,jdbcType=DECIMAL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typeid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typeid,jdbcType=INTEGE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desc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desc,jdbcType=VARCHA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isborrowed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isborrowed,jdbcType=TINYINT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img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img,jdbcType=TINYINT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trim&gt;</w:t>
      </w:r>
      <w:r>
        <w:rPr>
          <w:color w:val="359FF4"/>
          <w:shd w:val="clear" w:color="auto" w:fill="364135"/>
        </w:rPr>
        <w:br/>
        <w:t xml:space="preserve">  </w:t>
      </w:r>
      <w:r>
        <w:rPr>
          <w:color w:val="54A857"/>
        </w:rPr>
        <w:t>&lt;/insert&gt;</w:t>
      </w:r>
      <w:r>
        <w:rPr>
          <w:color w:val="54A857"/>
        </w:rPr>
        <w:br/>
      </w:r>
      <w:r>
        <w:rPr>
          <w:color w:val="54A857"/>
        </w:rPr>
        <w:br/>
        <w:t xml:space="preserve">  &lt;update </w:t>
      </w:r>
      <w:r>
        <w:rPr>
          <w:color w:val="BABABA"/>
        </w:rPr>
        <w:t>id</w:t>
      </w:r>
      <w:r>
        <w:rPr>
          <w:color w:val="6A8759"/>
        </w:rPr>
        <w:t xml:space="preserve">="updateByPrimaryKeySelective" </w:t>
      </w:r>
      <w:r>
        <w:rPr>
          <w:color w:val="BABABA"/>
        </w:rPr>
        <w:t>parameterType</w:t>
      </w:r>
      <w:r>
        <w:rPr>
          <w:color w:val="6A8759"/>
        </w:rPr>
        <w:t>="com.zh.model.BookInfo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update book_manager.book_info</w:t>
      </w:r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set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name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Name = #{bookname,jdbcType=VARCHAR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author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Author = #{bookauthor,jdbcType=VARCHAR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price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Price = #{bookprice,jdbcType=DECIMAL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typeid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TypeId = #{booktypeid,jdbcType=INTEGER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desc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Desc = #{bookdesc,jdbcType=VARCHAR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isborrowed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isBorrowed = #{isborrowed,jdbcType=TINYINT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img != null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bookImg = #{bookimg,jdbcType=TINYINT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set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where bookId = #{bookid,jdbcType=INTEGER}</w:t>
      </w:r>
      <w:r>
        <w:rPr>
          <w:color w:val="A9B7C6"/>
          <w:shd w:val="clear" w:color="auto" w:fill="364135"/>
        </w:rPr>
        <w:br/>
      </w:r>
      <w:r>
        <w:rPr>
          <w:color w:val="A9B7C6"/>
          <w:shd w:val="clear" w:color="auto" w:fill="364135"/>
        </w:rPr>
        <w:lastRenderedPageBreak/>
        <w:t xml:space="preserve">  </w:t>
      </w:r>
      <w:r>
        <w:rPr>
          <w:color w:val="54A857"/>
        </w:rPr>
        <w:t>&lt;/update&gt;</w:t>
      </w:r>
      <w:r>
        <w:rPr>
          <w:color w:val="54A857"/>
        </w:rPr>
        <w:br/>
      </w:r>
      <w:r>
        <w:rPr>
          <w:color w:val="54A857"/>
        </w:rPr>
        <w:br/>
        <w:t xml:space="preserve">  &lt;update </w:t>
      </w:r>
      <w:r>
        <w:rPr>
          <w:color w:val="BABABA"/>
        </w:rPr>
        <w:t>id</w:t>
      </w:r>
      <w:r>
        <w:rPr>
          <w:color w:val="6A8759"/>
        </w:rPr>
        <w:t xml:space="preserve">="updateByPrimaryKey" </w:t>
      </w:r>
      <w:r>
        <w:rPr>
          <w:color w:val="BABABA"/>
        </w:rPr>
        <w:t>parameterType</w:t>
      </w:r>
      <w:r>
        <w:rPr>
          <w:color w:val="6A8759"/>
        </w:rPr>
        <w:t>="com.zh.model.BookInfo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update book_manager.book_info</w:t>
      </w:r>
      <w:r>
        <w:rPr>
          <w:color w:val="A9B7C6"/>
          <w:shd w:val="clear" w:color="auto" w:fill="364135"/>
        </w:rPr>
        <w:br/>
        <w:t xml:space="preserve">    set bookName = #{bookname,jdbcType=VARCHAR},</w:t>
      </w:r>
      <w:r>
        <w:rPr>
          <w:color w:val="A9B7C6"/>
          <w:shd w:val="clear" w:color="auto" w:fill="364135"/>
        </w:rPr>
        <w:br/>
        <w:t xml:space="preserve">      bookAuthor = #{bookauthor,jdbcType=VARCHAR},</w:t>
      </w:r>
      <w:r>
        <w:rPr>
          <w:color w:val="A9B7C6"/>
          <w:shd w:val="clear" w:color="auto" w:fill="364135"/>
        </w:rPr>
        <w:br/>
        <w:t xml:space="preserve">      bookPrice = #{bookprice,jdbcType=DECIMAL},</w:t>
      </w:r>
      <w:r>
        <w:rPr>
          <w:color w:val="A9B7C6"/>
          <w:shd w:val="clear" w:color="auto" w:fill="364135"/>
        </w:rPr>
        <w:br/>
        <w:t xml:space="preserve">      bookTypeId = #{booktypeid,jdbcType=INTEGER},</w:t>
      </w:r>
      <w:r>
        <w:rPr>
          <w:color w:val="A9B7C6"/>
          <w:shd w:val="clear" w:color="auto" w:fill="364135"/>
        </w:rPr>
        <w:br/>
        <w:t xml:space="preserve">      bookDesc = #{bookdesc,jdbcType=VARCHAR},</w:t>
      </w:r>
      <w:r>
        <w:rPr>
          <w:color w:val="A9B7C6"/>
          <w:shd w:val="clear" w:color="auto" w:fill="364135"/>
        </w:rPr>
        <w:br/>
        <w:t xml:space="preserve">      isBorrowed = #{isborrowed,jdbcType=TINYINT},</w:t>
      </w:r>
      <w:r>
        <w:rPr>
          <w:color w:val="A9B7C6"/>
          <w:shd w:val="clear" w:color="auto" w:fill="364135"/>
        </w:rPr>
        <w:br/>
        <w:t xml:space="preserve">      bookImg = #{bookimg,jdbcType=TINYINT}</w:t>
      </w:r>
      <w:r>
        <w:rPr>
          <w:color w:val="A9B7C6"/>
          <w:shd w:val="clear" w:color="auto" w:fill="364135"/>
        </w:rPr>
        <w:br/>
        <w:t xml:space="preserve">    where bookId = #{bookid,jdbcType=INTEGER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update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 xml:space="preserve">="selectAllByLimit" </w:t>
      </w:r>
      <w:r>
        <w:rPr>
          <w:color w:val="BABABA"/>
        </w:rPr>
        <w:t>resultMap</w:t>
      </w:r>
      <w:r>
        <w:rPr>
          <w:color w:val="6A8759"/>
        </w:rPr>
        <w:t>="BaseResultMap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select bookId, bookName, bookAuthor,bookPrice, bookTypeId, bookDesc,isBorrowed, bookImg,</w:t>
      </w:r>
      <w:r>
        <w:rPr>
          <w:color w:val="A9B7C6"/>
          <w:shd w:val="clear" w:color="auto" w:fill="364135"/>
        </w:rPr>
        <w:br/>
        <w:t xml:space="preserve">           (select bookTypeName from book_manager.book_type where book_manager.book_type.bookTypeId = book_manager.book_info.bookTypeId) as bookTypeName</w:t>
      </w:r>
      <w:r>
        <w:rPr>
          <w:color w:val="A9B7C6"/>
          <w:shd w:val="clear" w:color="auto" w:fill="364135"/>
        </w:rPr>
        <w:br/>
        <w:t xml:space="preserve">    from book_manager.book_info</w:t>
      </w:r>
      <w:r>
        <w:rPr>
          <w:color w:val="A9B7C6"/>
          <w:shd w:val="clear" w:color="auto" w:fill="364135"/>
        </w:rPr>
        <w:br/>
        <w:t xml:space="preserve">    limit #{begin}, #{size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 xml:space="preserve">="selectCountByType" </w:t>
      </w:r>
      <w:r>
        <w:rPr>
          <w:color w:val="BABABA"/>
        </w:rPr>
        <w:t>resultType</w:t>
      </w:r>
      <w:r>
        <w:rPr>
          <w:color w:val="6A8759"/>
        </w:rPr>
        <w:t>="int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select count(*) from book_manager.book_info</w:t>
      </w:r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where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typeid != null and booktypeid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and bookTypeId = #{booktypeid}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where&gt;</w:t>
      </w:r>
      <w:r>
        <w:rPr>
          <w:color w:val="359FF4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 xml:space="preserve">="selectByType" </w:t>
      </w:r>
      <w:r>
        <w:rPr>
          <w:color w:val="BABABA"/>
        </w:rPr>
        <w:t>resultMap</w:t>
      </w:r>
      <w:r>
        <w:rPr>
          <w:color w:val="6A8759"/>
        </w:rPr>
        <w:t>="BaseResultMap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select bookId, bookName, bookAuthor,bookPrice, bookTypeId, bookDesc,isBorrowed, bookImg,</w:t>
      </w:r>
      <w:r>
        <w:rPr>
          <w:color w:val="A9B7C6"/>
          <w:shd w:val="clear" w:color="auto" w:fill="364135"/>
        </w:rPr>
        <w:br/>
        <w:t xml:space="preserve">    (select bookTypeName from book_manager.book_type where book_manager.book_type.bookTypeId = book_manager.book_info.bookTypeId) as bookTypeName</w:t>
      </w:r>
      <w:r>
        <w:rPr>
          <w:color w:val="A9B7C6"/>
          <w:shd w:val="clear" w:color="auto" w:fill="364135"/>
        </w:rPr>
        <w:br/>
        <w:t xml:space="preserve">    from book_manager.book_info</w:t>
      </w:r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where&gt;</w:t>
      </w:r>
      <w:r>
        <w:rPr>
          <w:color w:val="359FF4"/>
          <w:shd w:val="clear" w:color="auto" w:fill="364135"/>
        </w:rPr>
        <w:br/>
      </w:r>
      <w:r>
        <w:rPr>
          <w:color w:val="359FF4"/>
          <w:shd w:val="clear" w:color="auto" w:fill="364135"/>
        </w:rPr>
        <w:lastRenderedPageBreak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booktypeid != null and booktypeid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>and bookTypeId = #{booktypeid}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where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limit #{begin}, #{size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E8BA36"/>
        </w:rPr>
        <w:t>&lt;/mapper&gt;</w:t>
      </w:r>
    </w:p>
    <w:p w14:paraId="3623009D" w14:textId="77777777" w:rsidR="00263D46" w:rsidRDefault="00263D46">
      <w:pPr>
        <w:pStyle w:val="aa"/>
        <w:jc w:val="left"/>
        <w:rPr>
          <w:rFonts w:ascii="华文楷体" w:eastAsia="华文楷体" w:hAnsi="华文楷体"/>
          <w:b w:val="0"/>
          <w:sz w:val="28"/>
        </w:rPr>
      </w:pPr>
    </w:p>
    <w:p w14:paraId="186543E9" w14:textId="1AD345A1" w:rsidR="00D24CD3" w:rsidRDefault="00E33809">
      <w:pPr>
        <w:pStyle w:val="aa"/>
        <w:jc w:val="left"/>
        <w:rPr>
          <w:rFonts w:ascii="华文楷体" w:eastAsia="华文楷体" w:hAnsi="华文楷体"/>
          <w:b w:val="0"/>
          <w:sz w:val="28"/>
        </w:rPr>
      </w:pPr>
      <w:r>
        <w:rPr>
          <w:rFonts w:ascii="华文楷体" w:eastAsia="华文楷体" w:hAnsi="华文楷体"/>
          <w:b w:val="0"/>
          <w:sz w:val="28"/>
        </w:rPr>
        <w:t>4、程序运行、测试与分析</w:t>
      </w:r>
    </w:p>
    <w:p w14:paraId="4045B063" w14:textId="73B7C824" w:rsidR="00263D46" w:rsidRDefault="00263D46" w:rsidP="00263D46">
      <w:pPr>
        <w:pStyle w:val="a0"/>
      </w:pPr>
      <w:r>
        <w:rPr>
          <w:rFonts w:hint="eastAsia"/>
          <w:lang w:eastAsia="zh-CN"/>
        </w:rPr>
        <w:t>登录</w:t>
      </w:r>
    </w:p>
    <w:p w14:paraId="6A8AD96D" w14:textId="3E1E184B" w:rsidR="00263D46" w:rsidRDefault="00263D46" w:rsidP="00263D46">
      <w:pPr>
        <w:pStyle w:val="a0"/>
      </w:pPr>
      <w:r>
        <w:rPr>
          <w:noProof/>
        </w:rPr>
        <w:drawing>
          <wp:inline distT="0" distB="0" distL="0" distR="0" wp14:anchorId="2396C19A" wp14:editId="13CAED7F">
            <wp:extent cx="5274310" cy="2595880"/>
            <wp:effectExtent l="0" t="0" r="0" b="0"/>
            <wp:docPr id="21006806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68062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9F47E" w14:textId="6B79F2BC" w:rsidR="00263D46" w:rsidRDefault="003141DA" w:rsidP="00263D46">
      <w:pPr>
        <w:pStyle w:val="a0"/>
      </w:pPr>
      <w:r>
        <w:rPr>
          <w:rFonts w:hint="eastAsia"/>
          <w:lang w:eastAsia="zh-CN"/>
        </w:rPr>
        <w:t>图书信息管理</w:t>
      </w:r>
    </w:p>
    <w:p w14:paraId="23E0870E" w14:textId="652A76B6" w:rsidR="00D24CD3" w:rsidRDefault="003141DA" w:rsidP="003141DA">
      <w:pPr>
        <w:pStyle w:val="a0"/>
      </w:pPr>
      <w:r>
        <w:rPr>
          <w:noProof/>
        </w:rPr>
        <w:drawing>
          <wp:inline distT="0" distB="0" distL="0" distR="0" wp14:anchorId="01DE164B" wp14:editId="7C7F5616">
            <wp:extent cx="5274310" cy="2583180"/>
            <wp:effectExtent l="0" t="0" r="0" b="0"/>
            <wp:docPr id="6214285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4285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38C6" w14:textId="43FB4685" w:rsidR="003141DA" w:rsidRDefault="003141DA" w:rsidP="003141DA">
      <w:pPr>
        <w:pStyle w:val="a0"/>
      </w:pPr>
      <w:r>
        <w:rPr>
          <w:rFonts w:hint="eastAsia"/>
          <w:lang w:eastAsia="zh-CN"/>
        </w:rPr>
        <w:lastRenderedPageBreak/>
        <w:t>添加图书</w:t>
      </w:r>
    </w:p>
    <w:p w14:paraId="6DFD0CB9" w14:textId="11F6829C" w:rsidR="003141DA" w:rsidRDefault="003141DA" w:rsidP="003141DA">
      <w:pPr>
        <w:pStyle w:val="a0"/>
      </w:pPr>
      <w:r>
        <w:rPr>
          <w:noProof/>
        </w:rPr>
        <w:drawing>
          <wp:inline distT="0" distB="0" distL="0" distR="0" wp14:anchorId="38FD5E42" wp14:editId="3069DAA8">
            <wp:extent cx="5274310" cy="2595880"/>
            <wp:effectExtent l="0" t="0" r="0" b="0"/>
            <wp:docPr id="21347401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74011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ECEAD" w14:textId="1BAC4F04" w:rsidR="003141DA" w:rsidRDefault="003141DA" w:rsidP="003141DA">
      <w:pPr>
        <w:pStyle w:val="a0"/>
      </w:pPr>
      <w:r>
        <w:rPr>
          <w:rFonts w:hint="eastAsia"/>
          <w:lang w:eastAsia="zh-CN"/>
        </w:rPr>
        <w:t>图书类型管理</w:t>
      </w:r>
    </w:p>
    <w:p w14:paraId="2D48E912" w14:textId="2D8DB08D" w:rsidR="003141DA" w:rsidRDefault="003141DA" w:rsidP="003141DA">
      <w:pPr>
        <w:pStyle w:val="a0"/>
      </w:pPr>
      <w:r>
        <w:rPr>
          <w:noProof/>
        </w:rPr>
        <w:drawing>
          <wp:inline distT="0" distB="0" distL="0" distR="0" wp14:anchorId="4DC99773" wp14:editId="1600998A">
            <wp:extent cx="5274310" cy="2595880"/>
            <wp:effectExtent l="0" t="0" r="0" b="0"/>
            <wp:docPr id="17992567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25671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5DEEE" w14:textId="1104793A" w:rsidR="003141DA" w:rsidRDefault="003141DA" w:rsidP="003141DA">
      <w:pPr>
        <w:pStyle w:val="a0"/>
      </w:pPr>
      <w:r>
        <w:rPr>
          <w:rFonts w:hint="eastAsia"/>
          <w:lang w:eastAsia="zh-CN"/>
        </w:rPr>
        <w:t>添加图书类型</w:t>
      </w:r>
    </w:p>
    <w:p w14:paraId="10211B54" w14:textId="05D167CD" w:rsidR="003141DA" w:rsidRDefault="003141DA" w:rsidP="003141DA">
      <w:pPr>
        <w:pStyle w:val="a0"/>
      </w:pPr>
      <w:r>
        <w:rPr>
          <w:noProof/>
        </w:rPr>
        <w:lastRenderedPageBreak/>
        <w:drawing>
          <wp:inline distT="0" distB="0" distL="0" distR="0" wp14:anchorId="4D87D4B3" wp14:editId="50A12DDB">
            <wp:extent cx="5274310" cy="2595880"/>
            <wp:effectExtent l="0" t="0" r="0" b="0"/>
            <wp:docPr id="12038895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88958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18DB2" w14:textId="63269C03" w:rsidR="003141DA" w:rsidRDefault="003141DA" w:rsidP="003141DA">
      <w:pPr>
        <w:pStyle w:val="a0"/>
      </w:pPr>
      <w:r>
        <w:rPr>
          <w:rFonts w:hint="eastAsia"/>
          <w:lang w:eastAsia="zh-CN"/>
        </w:rPr>
        <w:t>借阅信息管理</w:t>
      </w:r>
    </w:p>
    <w:p w14:paraId="297B7519" w14:textId="31ABFC55" w:rsidR="003141DA" w:rsidRDefault="003141DA" w:rsidP="003141DA">
      <w:pPr>
        <w:pStyle w:val="a0"/>
      </w:pPr>
      <w:r>
        <w:rPr>
          <w:noProof/>
        </w:rPr>
        <w:drawing>
          <wp:inline distT="0" distB="0" distL="0" distR="0" wp14:anchorId="2DFC20C5" wp14:editId="4CC8F228">
            <wp:extent cx="5274310" cy="2595880"/>
            <wp:effectExtent l="0" t="0" r="0" b="0"/>
            <wp:docPr id="20823024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30242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CC988" w14:textId="61009780" w:rsidR="003141DA" w:rsidRDefault="003141DA" w:rsidP="003141DA">
      <w:pPr>
        <w:pStyle w:val="a0"/>
      </w:pPr>
      <w:r>
        <w:rPr>
          <w:rFonts w:hint="eastAsia"/>
          <w:lang w:eastAsia="zh-CN"/>
        </w:rPr>
        <w:t>用户管理</w:t>
      </w:r>
    </w:p>
    <w:p w14:paraId="7CD224C0" w14:textId="5EDE6317" w:rsidR="003141DA" w:rsidRDefault="003141DA" w:rsidP="003141DA">
      <w:pPr>
        <w:pStyle w:val="a0"/>
      </w:pPr>
      <w:r>
        <w:rPr>
          <w:noProof/>
        </w:rPr>
        <w:lastRenderedPageBreak/>
        <w:drawing>
          <wp:inline distT="0" distB="0" distL="0" distR="0" wp14:anchorId="148C528F" wp14:editId="5D1AA91A">
            <wp:extent cx="5274310" cy="2595880"/>
            <wp:effectExtent l="0" t="0" r="0" b="0"/>
            <wp:docPr id="683734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7349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6D20D" w14:textId="72E6D900" w:rsidR="003141DA" w:rsidRDefault="003141DA" w:rsidP="003141DA">
      <w:pPr>
        <w:pStyle w:val="a0"/>
        <w:rPr>
          <w:lang w:eastAsia="zh-CN"/>
        </w:rPr>
      </w:pPr>
      <w:r>
        <w:rPr>
          <w:rFonts w:hint="eastAsia"/>
          <w:lang w:eastAsia="zh-CN"/>
        </w:rPr>
        <w:t>添加用户</w:t>
      </w:r>
    </w:p>
    <w:p w14:paraId="6879DD9E" w14:textId="5C47D853" w:rsidR="003141DA" w:rsidRDefault="003141DA" w:rsidP="003141DA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B42D8B2" wp14:editId="5A7170EB">
            <wp:extent cx="5274310" cy="2595880"/>
            <wp:effectExtent l="0" t="0" r="0" b="0"/>
            <wp:docPr id="132019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191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7723D" w14:textId="2BC138FC" w:rsidR="003141DA" w:rsidRDefault="003141DA" w:rsidP="003141DA">
      <w:pPr>
        <w:pStyle w:val="a0"/>
        <w:rPr>
          <w:lang w:eastAsia="zh-CN"/>
        </w:rPr>
      </w:pPr>
      <w:r>
        <w:rPr>
          <w:rFonts w:hint="eastAsia"/>
          <w:lang w:eastAsia="zh-CN"/>
        </w:rPr>
        <w:t>修改密码</w:t>
      </w:r>
    </w:p>
    <w:p w14:paraId="47CC13DB" w14:textId="4FC5F1C5" w:rsidR="003141DA" w:rsidRPr="003141DA" w:rsidRDefault="003141DA" w:rsidP="003141DA">
      <w:pPr>
        <w:pStyle w:val="a0"/>
      </w:pPr>
      <w:r>
        <w:rPr>
          <w:noProof/>
        </w:rPr>
        <w:lastRenderedPageBreak/>
        <w:drawing>
          <wp:inline distT="0" distB="0" distL="0" distR="0" wp14:anchorId="77D8F77E" wp14:editId="63C3FC73">
            <wp:extent cx="5274310" cy="2599690"/>
            <wp:effectExtent l="0" t="0" r="0" b="0"/>
            <wp:docPr id="12906227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62270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41DA" w:rsidRPr="003141DA">
      <w:footerReference w:type="default" r:id="rId2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C20F2D" w14:textId="77777777" w:rsidR="0024721E" w:rsidRDefault="0024721E">
      <w:r>
        <w:separator/>
      </w:r>
    </w:p>
  </w:endnote>
  <w:endnote w:type="continuationSeparator" w:id="0">
    <w:p w14:paraId="032C11CD" w14:textId="77777777" w:rsidR="0024721E" w:rsidRDefault="002472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659115" w14:textId="03E11D1A" w:rsidR="00D24CD3" w:rsidRDefault="00000000">
    <w:pPr>
      <w:pStyle w:val="a6"/>
      <w:jc w:val="center"/>
    </w:pPr>
    <w:r>
      <w:rPr>
        <w:noProof/>
      </w:rPr>
      <w:pict w14:anchorId="0CE6C109">
        <v:shapetype id="_x0000_t202" coordsize="21600,21600" o:spt="202" path="m,l,21600r21600,l21600,xe">
          <v:stroke joinstyle="miter"/>
          <v:path gradientshapeok="t" o:connecttype="rect"/>
        </v:shapetype>
        <v:shape id="文本框 3" o:spid="_x0000_s1025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<v:textbox style="mso-fit-shape-to-text:t" inset="0,0,0,0">
            <w:txbxContent>
              <w:p w14:paraId="34F5BA18" w14:textId="77777777" w:rsidR="00D24CD3" w:rsidRDefault="00E33809">
                <w:pPr>
                  <w:pStyle w:val="a6"/>
                </w:pPr>
                <w:r>
                  <w:fldChar w:fldCharType="begin"/>
                </w:r>
                <w:r>
                  <w:instrText xml:space="preserve"> PAGE  \* MERGEFORMAT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margin"/>
        </v:shape>
      </w:pict>
    </w:r>
    <w:r w:rsidR="00E33809">
      <w:rPr>
        <w:rFonts w:hint="eastAsia"/>
      </w:rPr>
      <w:t>第</w:t>
    </w:r>
    <w:r w:rsidR="00E33809">
      <w:rPr>
        <w:rFonts w:hint="eastAsia"/>
      </w:rPr>
      <w:t xml:space="preserve"> </w:t>
    </w:r>
    <w:r w:rsidR="00E33809">
      <w:rPr>
        <w:rFonts w:hint="eastAsia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008948" w14:textId="77777777" w:rsidR="0024721E" w:rsidRDefault="0024721E">
      <w:r>
        <w:separator/>
      </w:r>
    </w:p>
  </w:footnote>
  <w:footnote w:type="continuationSeparator" w:id="0">
    <w:p w14:paraId="73CE6FDC" w14:textId="77777777" w:rsidR="0024721E" w:rsidRDefault="002472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1F6C6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B28C6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5B5E13"/>
    <w:multiLevelType w:val="multilevel"/>
    <w:tmpl w:val="8CE25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0A99411"/>
    <w:multiLevelType w:val="multilevel"/>
    <w:tmpl w:val="FED61F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64E18B1"/>
    <w:multiLevelType w:val="hybridMultilevel"/>
    <w:tmpl w:val="07C6B5B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09D67907"/>
    <w:multiLevelType w:val="hybridMultilevel"/>
    <w:tmpl w:val="CD5E2414"/>
    <w:lvl w:ilvl="0" w:tplc="0409000F">
      <w:start w:val="1"/>
      <w:numFmt w:val="decimal"/>
      <w:lvlText w:val="%1."/>
      <w:lvlJc w:val="left"/>
      <w:pPr>
        <w:ind w:left="680" w:hanging="440"/>
      </w:pPr>
    </w:lvl>
    <w:lvl w:ilvl="1" w:tplc="04090019" w:tentative="1">
      <w:start w:val="1"/>
      <w:numFmt w:val="lowerLetter"/>
      <w:lvlText w:val="%2)"/>
      <w:lvlJc w:val="left"/>
      <w:pPr>
        <w:ind w:left="1120" w:hanging="440"/>
      </w:pPr>
    </w:lvl>
    <w:lvl w:ilvl="2" w:tplc="0409001B" w:tentative="1">
      <w:start w:val="1"/>
      <w:numFmt w:val="lowerRoman"/>
      <w:lvlText w:val="%3."/>
      <w:lvlJc w:val="right"/>
      <w:pPr>
        <w:ind w:left="1560" w:hanging="440"/>
      </w:pPr>
    </w:lvl>
    <w:lvl w:ilvl="3" w:tplc="0409000F" w:tentative="1">
      <w:start w:val="1"/>
      <w:numFmt w:val="decimal"/>
      <w:lvlText w:val="%4."/>
      <w:lvlJc w:val="left"/>
      <w:pPr>
        <w:ind w:left="2000" w:hanging="440"/>
      </w:pPr>
    </w:lvl>
    <w:lvl w:ilvl="4" w:tplc="04090019" w:tentative="1">
      <w:start w:val="1"/>
      <w:numFmt w:val="lowerLetter"/>
      <w:lvlText w:val="%5)"/>
      <w:lvlJc w:val="left"/>
      <w:pPr>
        <w:ind w:left="2440" w:hanging="440"/>
      </w:pPr>
    </w:lvl>
    <w:lvl w:ilvl="5" w:tplc="0409001B" w:tentative="1">
      <w:start w:val="1"/>
      <w:numFmt w:val="lowerRoman"/>
      <w:lvlText w:val="%6."/>
      <w:lvlJc w:val="right"/>
      <w:pPr>
        <w:ind w:left="2880" w:hanging="440"/>
      </w:pPr>
    </w:lvl>
    <w:lvl w:ilvl="6" w:tplc="0409000F" w:tentative="1">
      <w:start w:val="1"/>
      <w:numFmt w:val="decimal"/>
      <w:lvlText w:val="%7."/>
      <w:lvlJc w:val="left"/>
      <w:pPr>
        <w:ind w:left="3320" w:hanging="440"/>
      </w:pPr>
    </w:lvl>
    <w:lvl w:ilvl="7" w:tplc="04090019" w:tentative="1">
      <w:start w:val="1"/>
      <w:numFmt w:val="lowerLetter"/>
      <w:lvlText w:val="%8)"/>
      <w:lvlJc w:val="left"/>
      <w:pPr>
        <w:ind w:left="3760" w:hanging="440"/>
      </w:pPr>
    </w:lvl>
    <w:lvl w:ilvl="8" w:tplc="0409001B" w:tentative="1">
      <w:start w:val="1"/>
      <w:numFmt w:val="lowerRoman"/>
      <w:lvlText w:val="%9."/>
      <w:lvlJc w:val="right"/>
      <w:pPr>
        <w:ind w:left="4200" w:hanging="440"/>
      </w:pPr>
    </w:lvl>
  </w:abstractNum>
  <w:abstractNum w:abstractNumId="6" w15:restartNumberingAfterBreak="0">
    <w:nsid w:val="0D4E0BAB"/>
    <w:multiLevelType w:val="multilevel"/>
    <w:tmpl w:val="ADA8AA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D2BFE2"/>
    <w:multiLevelType w:val="singleLevel"/>
    <w:tmpl w:val="0ED2BFE2"/>
    <w:lvl w:ilvl="0">
      <w:start w:val="1"/>
      <w:numFmt w:val="decimal"/>
      <w:suff w:val="nothing"/>
      <w:lvlText w:val="%1、"/>
      <w:lvlJc w:val="left"/>
    </w:lvl>
  </w:abstractNum>
  <w:abstractNum w:abstractNumId="8" w15:restartNumberingAfterBreak="0">
    <w:nsid w:val="25E44E84"/>
    <w:multiLevelType w:val="multilevel"/>
    <w:tmpl w:val="B484B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90B4C3"/>
    <w:multiLevelType w:val="singleLevel"/>
    <w:tmpl w:val="2E90B4C3"/>
    <w:lvl w:ilvl="0">
      <w:start w:val="1"/>
      <w:numFmt w:val="decimal"/>
      <w:suff w:val="nothing"/>
      <w:lvlText w:val="%1、"/>
      <w:lvlJc w:val="left"/>
    </w:lvl>
  </w:abstractNum>
  <w:abstractNum w:abstractNumId="10" w15:restartNumberingAfterBreak="0">
    <w:nsid w:val="3F171305"/>
    <w:multiLevelType w:val="hybridMultilevel"/>
    <w:tmpl w:val="CA8E341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1366397"/>
    <w:multiLevelType w:val="hybridMultilevel"/>
    <w:tmpl w:val="E1F65D26"/>
    <w:lvl w:ilvl="0" w:tplc="0409000F">
      <w:start w:val="1"/>
      <w:numFmt w:val="decimal"/>
      <w:lvlText w:val="%1."/>
      <w:lvlJc w:val="left"/>
      <w:pPr>
        <w:ind w:left="800" w:hanging="440"/>
      </w:p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2" w15:restartNumberingAfterBreak="0">
    <w:nsid w:val="52706B89"/>
    <w:multiLevelType w:val="multilevel"/>
    <w:tmpl w:val="6C324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4B11E8"/>
    <w:multiLevelType w:val="multilevel"/>
    <w:tmpl w:val="2BD4D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9491950">
    <w:abstractNumId w:val="9"/>
  </w:num>
  <w:num w:numId="2" w16cid:durableId="1456556541">
    <w:abstractNumId w:val="7"/>
  </w:num>
  <w:num w:numId="3" w16cid:durableId="1333727502">
    <w:abstractNumId w:val="4"/>
  </w:num>
  <w:num w:numId="4" w16cid:durableId="1833451261">
    <w:abstractNumId w:val="6"/>
  </w:num>
  <w:num w:numId="5" w16cid:durableId="1177035796">
    <w:abstractNumId w:val="12"/>
  </w:num>
  <w:num w:numId="6" w16cid:durableId="1414545707">
    <w:abstractNumId w:val="10"/>
  </w:num>
  <w:num w:numId="7" w16cid:durableId="2039312848">
    <w:abstractNumId w:val="13"/>
  </w:num>
  <w:num w:numId="8" w16cid:durableId="925765677">
    <w:abstractNumId w:val="8"/>
  </w:num>
  <w:num w:numId="9" w16cid:durableId="18129379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02440166">
    <w:abstractNumId w:val="1"/>
  </w:num>
  <w:num w:numId="11" w16cid:durableId="178203870">
    <w:abstractNumId w:val="5"/>
  </w:num>
  <w:num w:numId="12" w16cid:durableId="1066144554">
    <w:abstractNumId w:val="0"/>
  </w:num>
  <w:num w:numId="13" w16cid:durableId="20798585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58039471">
    <w:abstractNumId w:val="2"/>
  </w:num>
  <w:num w:numId="15" w16cid:durableId="8058967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zh-CN" w:vendorID="64" w:dllVersion="0" w:nlCheck="1" w:checkStyle="0"/>
  <w:activeWritingStyle w:appName="MSWord" w:lang="en-US" w:vendorID="64" w:dllVersion="4096" w:nlCheck="1" w:checkStyle="0"/>
  <w:defaultTabStop w:val="4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commondata" w:val="eyJoZGlkIjoiMzk4YjhhNGYzYTIxMjlhNjg3NDgyNjA3MDg3Yjc1ZWUifQ=="/>
  </w:docVars>
  <w:rsids>
    <w:rsidRoot w:val="00445FE7"/>
    <w:rsid w:val="00001853"/>
    <w:rsid w:val="000166CC"/>
    <w:rsid w:val="00025C02"/>
    <w:rsid w:val="00027961"/>
    <w:rsid w:val="00037589"/>
    <w:rsid w:val="00042579"/>
    <w:rsid w:val="00046371"/>
    <w:rsid w:val="000531E5"/>
    <w:rsid w:val="000542B0"/>
    <w:rsid w:val="00073674"/>
    <w:rsid w:val="00074119"/>
    <w:rsid w:val="000852F8"/>
    <w:rsid w:val="00086ED6"/>
    <w:rsid w:val="00096907"/>
    <w:rsid w:val="000B2033"/>
    <w:rsid w:val="000B22BE"/>
    <w:rsid w:val="000B32A1"/>
    <w:rsid w:val="000B60A3"/>
    <w:rsid w:val="000B726A"/>
    <w:rsid w:val="000B7D16"/>
    <w:rsid w:val="000C2A1D"/>
    <w:rsid w:val="000D29CC"/>
    <w:rsid w:val="000D2D56"/>
    <w:rsid w:val="000D4B0D"/>
    <w:rsid w:val="000F2FC9"/>
    <w:rsid w:val="0011196C"/>
    <w:rsid w:val="00114E4D"/>
    <w:rsid w:val="00120AAB"/>
    <w:rsid w:val="0012219B"/>
    <w:rsid w:val="00124609"/>
    <w:rsid w:val="0013608F"/>
    <w:rsid w:val="00137320"/>
    <w:rsid w:val="00141470"/>
    <w:rsid w:val="00143B72"/>
    <w:rsid w:val="00150496"/>
    <w:rsid w:val="001524F7"/>
    <w:rsid w:val="00154C00"/>
    <w:rsid w:val="001560E6"/>
    <w:rsid w:val="0016022C"/>
    <w:rsid w:val="0017011C"/>
    <w:rsid w:val="00170DAD"/>
    <w:rsid w:val="00173BBF"/>
    <w:rsid w:val="0018358B"/>
    <w:rsid w:val="0018420A"/>
    <w:rsid w:val="00184A13"/>
    <w:rsid w:val="001942AD"/>
    <w:rsid w:val="001B093D"/>
    <w:rsid w:val="001B5368"/>
    <w:rsid w:val="001B79D1"/>
    <w:rsid w:val="001C40C6"/>
    <w:rsid w:val="001D49B2"/>
    <w:rsid w:val="001E6F69"/>
    <w:rsid w:val="001F2D67"/>
    <w:rsid w:val="001F3B2F"/>
    <w:rsid w:val="001F456C"/>
    <w:rsid w:val="0020482D"/>
    <w:rsid w:val="00206E7A"/>
    <w:rsid w:val="00210D65"/>
    <w:rsid w:val="002117F0"/>
    <w:rsid w:val="002144DF"/>
    <w:rsid w:val="0023080F"/>
    <w:rsid w:val="002333B4"/>
    <w:rsid w:val="0024721E"/>
    <w:rsid w:val="00247786"/>
    <w:rsid w:val="00262F76"/>
    <w:rsid w:val="00263500"/>
    <w:rsid w:val="00263D46"/>
    <w:rsid w:val="00265FE0"/>
    <w:rsid w:val="00290080"/>
    <w:rsid w:val="00291E91"/>
    <w:rsid w:val="002A4129"/>
    <w:rsid w:val="002B596D"/>
    <w:rsid w:val="002C2F80"/>
    <w:rsid w:val="002D29E7"/>
    <w:rsid w:val="002D3D36"/>
    <w:rsid w:val="002D5F79"/>
    <w:rsid w:val="002E1E4E"/>
    <w:rsid w:val="002E3D03"/>
    <w:rsid w:val="002E5BD5"/>
    <w:rsid w:val="002E731A"/>
    <w:rsid w:val="002F33DD"/>
    <w:rsid w:val="002F6BDC"/>
    <w:rsid w:val="0030168F"/>
    <w:rsid w:val="0030379C"/>
    <w:rsid w:val="00307CE1"/>
    <w:rsid w:val="00312733"/>
    <w:rsid w:val="003141DA"/>
    <w:rsid w:val="00320A6C"/>
    <w:rsid w:val="00321359"/>
    <w:rsid w:val="00330AA5"/>
    <w:rsid w:val="003320FE"/>
    <w:rsid w:val="00342D45"/>
    <w:rsid w:val="00343DDB"/>
    <w:rsid w:val="0034565B"/>
    <w:rsid w:val="00347FBE"/>
    <w:rsid w:val="00354445"/>
    <w:rsid w:val="00354640"/>
    <w:rsid w:val="0035734E"/>
    <w:rsid w:val="00363549"/>
    <w:rsid w:val="003674B3"/>
    <w:rsid w:val="003716E3"/>
    <w:rsid w:val="003771F6"/>
    <w:rsid w:val="00380945"/>
    <w:rsid w:val="00381B82"/>
    <w:rsid w:val="00384AE4"/>
    <w:rsid w:val="00385CC3"/>
    <w:rsid w:val="003A0767"/>
    <w:rsid w:val="003A135A"/>
    <w:rsid w:val="003B32D5"/>
    <w:rsid w:val="003C3D5C"/>
    <w:rsid w:val="003C73F9"/>
    <w:rsid w:val="003D7A92"/>
    <w:rsid w:val="003E00F0"/>
    <w:rsid w:val="003E0963"/>
    <w:rsid w:val="003E51AB"/>
    <w:rsid w:val="003E5847"/>
    <w:rsid w:val="003F2A3C"/>
    <w:rsid w:val="003F3E09"/>
    <w:rsid w:val="004008B1"/>
    <w:rsid w:val="004042E8"/>
    <w:rsid w:val="004118C1"/>
    <w:rsid w:val="0041238D"/>
    <w:rsid w:val="00420B6E"/>
    <w:rsid w:val="0042219C"/>
    <w:rsid w:val="00423AF3"/>
    <w:rsid w:val="00423B79"/>
    <w:rsid w:val="00424E21"/>
    <w:rsid w:val="00425F27"/>
    <w:rsid w:val="00426678"/>
    <w:rsid w:val="004316DC"/>
    <w:rsid w:val="00432919"/>
    <w:rsid w:val="004441D9"/>
    <w:rsid w:val="00445FE7"/>
    <w:rsid w:val="004505A0"/>
    <w:rsid w:val="00452448"/>
    <w:rsid w:val="00461BBE"/>
    <w:rsid w:val="00471130"/>
    <w:rsid w:val="0048200D"/>
    <w:rsid w:val="00494AB4"/>
    <w:rsid w:val="004A12E3"/>
    <w:rsid w:val="004A1ADE"/>
    <w:rsid w:val="004A4DF3"/>
    <w:rsid w:val="004A6723"/>
    <w:rsid w:val="004A78AD"/>
    <w:rsid w:val="004B19B1"/>
    <w:rsid w:val="004C2EDF"/>
    <w:rsid w:val="004D6DBC"/>
    <w:rsid w:val="004E1EDF"/>
    <w:rsid w:val="004F014F"/>
    <w:rsid w:val="004F4A31"/>
    <w:rsid w:val="004F7383"/>
    <w:rsid w:val="00510D80"/>
    <w:rsid w:val="00512A13"/>
    <w:rsid w:val="005141C9"/>
    <w:rsid w:val="00520849"/>
    <w:rsid w:val="00526550"/>
    <w:rsid w:val="00527D6F"/>
    <w:rsid w:val="005311EE"/>
    <w:rsid w:val="00531C30"/>
    <w:rsid w:val="0053342E"/>
    <w:rsid w:val="00535666"/>
    <w:rsid w:val="005373AF"/>
    <w:rsid w:val="00546067"/>
    <w:rsid w:val="00555A8F"/>
    <w:rsid w:val="00576E81"/>
    <w:rsid w:val="0058714A"/>
    <w:rsid w:val="005C33D5"/>
    <w:rsid w:val="005D0777"/>
    <w:rsid w:val="005D1042"/>
    <w:rsid w:val="005D31CB"/>
    <w:rsid w:val="005D483E"/>
    <w:rsid w:val="005D59B0"/>
    <w:rsid w:val="005D6DB5"/>
    <w:rsid w:val="005D7BE3"/>
    <w:rsid w:val="005D7CEF"/>
    <w:rsid w:val="005E0336"/>
    <w:rsid w:val="005E46CB"/>
    <w:rsid w:val="005E51C0"/>
    <w:rsid w:val="005F4BDC"/>
    <w:rsid w:val="005F7A85"/>
    <w:rsid w:val="006003C5"/>
    <w:rsid w:val="00601B34"/>
    <w:rsid w:val="006144E0"/>
    <w:rsid w:val="00616A3C"/>
    <w:rsid w:val="00625C85"/>
    <w:rsid w:val="00640122"/>
    <w:rsid w:val="006410EC"/>
    <w:rsid w:val="00644632"/>
    <w:rsid w:val="00652D00"/>
    <w:rsid w:val="00653A86"/>
    <w:rsid w:val="0065600A"/>
    <w:rsid w:val="00663BDE"/>
    <w:rsid w:val="00667D39"/>
    <w:rsid w:val="00674936"/>
    <w:rsid w:val="006828F0"/>
    <w:rsid w:val="006B25F1"/>
    <w:rsid w:val="006D0337"/>
    <w:rsid w:val="006E18D2"/>
    <w:rsid w:val="006F010C"/>
    <w:rsid w:val="006F2B49"/>
    <w:rsid w:val="0071146B"/>
    <w:rsid w:val="00727654"/>
    <w:rsid w:val="007338E7"/>
    <w:rsid w:val="00737A10"/>
    <w:rsid w:val="00740B45"/>
    <w:rsid w:val="007422D9"/>
    <w:rsid w:val="007464B1"/>
    <w:rsid w:val="00750BBA"/>
    <w:rsid w:val="00752409"/>
    <w:rsid w:val="0075338F"/>
    <w:rsid w:val="00754985"/>
    <w:rsid w:val="00764DD5"/>
    <w:rsid w:val="007670F0"/>
    <w:rsid w:val="00773160"/>
    <w:rsid w:val="007762DE"/>
    <w:rsid w:val="00785319"/>
    <w:rsid w:val="007858FD"/>
    <w:rsid w:val="0078733C"/>
    <w:rsid w:val="00795D73"/>
    <w:rsid w:val="007A3C9D"/>
    <w:rsid w:val="007B531C"/>
    <w:rsid w:val="007B6FDA"/>
    <w:rsid w:val="007B774E"/>
    <w:rsid w:val="007C1CF5"/>
    <w:rsid w:val="007C2BCB"/>
    <w:rsid w:val="007E55B2"/>
    <w:rsid w:val="007E609F"/>
    <w:rsid w:val="007F6A8C"/>
    <w:rsid w:val="008005D0"/>
    <w:rsid w:val="00806E1A"/>
    <w:rsid w:val="008106D8"/>
    <w:rsid w:val="0081462D"/>
    <w:rsid w:val="00815B2E"/>
    <w:rsid w:val="00824AC9"/>
    <w:rsid w:val="0083316A"/>
    <w:rsid w:val="00843B7F"/>
    <w:rsid w:val="008457B9"/>
    <w:rsid w:val="008478E9"/>
    <w:rsid w:val="00854BDE"/>
    <w:rsid w:val="008605BF"/>
    <w:rsid w:val="00870315"/>
    <w:rsid w:val="00870980"/>
    <w:rsid w:val="008734EB"/>
    <w:rsid w:val="00881D19"/>
    <w:rsid w:val="0089380F"/>
    <w:rsid w:val="00893902"/>
    <w:rsid w:val="00896E29"/>
    <w:rsid w:val="0089706F"/>
    <w:rsid w:val="00897FD5"/>
    <w:rsid w:val="008C475B"/>
    <w:rsid w:val="008D1A91"/>
    <w:rsid w:val="008D7E10"/>
    <w:rsid w:val="008E62C7"/>
    <w:rsid w:val="008F0D0D"/>
    <w:rsid w:val="008F4575"/>
    <w:rsid w:val="00903ADB"/>
    <w:rsid w:val="00917B12"/>
    <w:rsid w:val="009234E7"/>
    <w:rsid w:val="00930A53"/>
    <w:rsid w:val="00933BC6"/>
    <w:rsid w:val="00942F56"/>
    <w:rsid w:val="00943F03"/>
    <w:rsid w:val="009448BC"/>
    <w:rsid w:val="00947EF8"/>
    <w:rsid w:val="0095040F"/>
    <w:rsid w:val="009627D6"/>
    <w:rsid w:val="009635D5"/>
    <w:rsid w:val="0097081C"/>
    <w:rsid w:val="00971EE9"/>
    <w:rsid w:val="009720D4"/>
    <w:rsid w:val="009741D3"/>
    <w:rsid w:val="00980AC1"/>
    <w:rsid w:val="00981BE7"/>
    <w:rsid w:val="00986D52"/>
    <w:rsid w:val="00987158"/>
    <w:rsid w:val="009902C3"/>
    <w:rsid w:val="0099306C"/>
    <w:rsid w:val="00995B5E"/>
    <w:rsid w:val="00997293"/>
    <w:rsid w:val="009A061D"/>
    <w:rsid w:val="009A550A"/>
    <w:rsid w:val="009B699B"/>
    <w:rsid w:val="009B7761"/>
    <w:rsid w:val="009C11C4"/>
    <w:rsid w:val="009D0032"/>
    <w:rsid w:val="009D2B58"/>
    <w:rsid w:val="009D5B71"/>
    <w:rsid w:val="009D6343"/>
    <w:rsid w:val="009D7547"/>
    <w:rsid w:val="009E0BC7"/>
    <w:rsid w:val="009E6DD9"/>
    <w:rsid w:val="009F2E14"/>
    <w:rsid w:val="009F72EA"/>
    <w:rsid w:val="00A02BCD"/>
    <w:rsid w:val="00A031B6"/>
    <w:rsid w:val="00A047DD"/>
    <w:rsid w:val="00A11D3F"/>
    <w:rsid w:val="00A21AF1"/>
    <w:rsid w:val="00A262AB"/>
    <w:rsid w:val="00A27534"/>
    <w:rsid w:val="00A45BCA"/>
    <w:rsid w:val="00A47BB4"/>
    <w:rsid w:val="00A50116"/>
    <w:rsid w:val="00A518D0"/>
    <w:rsid w:val="00A538BF"/>
    <w:rsid w:val="00A66EC9"/>
    <w:rsid w:val="00A75704"/>
    <w:rsid w:val="00A77142"/>
    <w:rsid w:val="00A81325"/>
    <w:rsid w:val="00A84D5D"/>
    <w:rsid w:val="00A8565A"/>
    <w:rsid w:val="00A95CC4"/>
    <w:rsid w:val="00AA3B44"/>
    <w:rsid w:val="00AA76A7"/>
    <w:rsid w:val="00AB74CE"/>
    <w:rsid w:val="00AC21B9"/>
    <w:rsid w:val="00AC4AA9"/>
    <w:rsid w:val="00AC5AE9"/>
    <w:rsid w:val="00AD0DFF"/>
    <w:rsid w:val="00AD3E7D"/>
    <w:rsid w:val="00AE1174"/>
    <w:rsid w:val="00AE2B64"/>
    <w:rsid w:val="00AE3BE5"/>
    <w:rsid w:val="00AF1E87"/>
    <w:rsid w:val="00AF5ECB"/>
    <w:rsid w:val="00AF7233"/>
    <w:rsid w:val="00B117F4"/>
    <w:rsid w:val="00B214B8"/>
    <w:rsid w:val="00B221AF"/>
    <w:rsid w:val="00B22894"/>
    <w:rsid w:val="00B23C04"/>
    <w:rsid w:val="00B339D3"/>
    <w:rsid w:val="00B34386"/>
    <w:rsid w:val="00B348AD"/>
    <w:rsid w:val="00B41860"/>
    <w:rsid w:val="00B468A5"/>
    <w:rsid w:val="00B62F7A"/>
    <w:rsid w:val="00B65B95"/>
    <w:rsid w:val="00B65BFD"/>
    <w:rsid w:val="00B675C3"/>
    <w:rsid w:val="00B67ED5"/>
    <w:rsid w:val="00B72533"/>
    <w:rsid w:val="00B9165E"/>
    <w:rsid w:val="00B92CD8"/>
    <w:rsid w:val="00BA4DC5"/>
    <w:rsid w:val="00BA5BB5"/>
    <w:rsid w:val="00BA7942"/>
    <w:rsid w:val="00BB2320"/>
    <w:rsid w:val="00BB2E28"/>
    <w:rsid w:val="00BB3617"/>
    <w:rsid w:val="00BB6C98"/>
    <w:rsid w:val="00BD6479"/>
    <w:rsid w:val="00C34037"/>
    <w:rsid w:val="00C34FFB"/>
    <w:rsid w:val="00C4028E"/>
    <w:rsid w:val="00C4558F"/>
    <w:rsid w:val="00C51F2A"/>
    <w:rsid w:val="00C527F8"/>
    <w:rsid w:val="00C52F59"/>
    <w:rsid w:val="00C57400"/>
    <w:rsid w:val="00C57691"/>
    <w:rsid w:val="00C66429"/>
    <w:rsid w:val="00C820C5"/>
    <w:rsid w:val="00C90EE4"/>
    <w:rsid w:val="00C90F25"/>
    <w:rsid w:val="00CA652E"/>
    <w:rsid w:val="00CA7296"/>
    <w:rsid w:val="00CB509C"/>
    <w:rsid w:val="00CC714F"/>
    <w:rsid w:val="00CD10A7"/>
    <w:rsid w:val="00CE08A2"/>
    <w:rsid w:val="00CF4689"/>
    <w:rsid w:val="00D005F9"/>
    <w:rsid w:val="00D122ED"/>
    <w:rsid w:val="00D23593"/>
    <w:rsid w:val="00D24505"/>
    <w:rsid w:val="00D24CD3"/>
    <w:rsid w:val="00D2599E"/>
    <w:rsid w:val="00D35606"/>
    <w:rsid w:val="00D3697D"/>
    <w:rsid w:val="00D5201C"/>
    <w:rsid w:val="00D5356A"/>
    <w:rsid w:val="00D64320"/>
    <w:rsid w:val="00D71207"/>
    <w:rsid w:val="00D74808"/>
    <w:rsid w:val="00D74FBA"/>
    <w:rsid w:val="00D81A74"/>
    <w:rsid w:val="00D840C5"/>
    <w:rsid w:val="00D9346E"/>
    <w:rsid w:val="00DA0D99"/>
    <w:rsid w:val="00DB0689"/>
    <w:rsid w:val="00DB1CBC"/>
    <w:rsid w:val="00DB470C"/>
    <w:rsid w:val="00DC6CA0"/>
    <w:rsid w:val="00DD07AE"/>
    <w:rsid w:val="00DE0110"/>
    <w:rsid w:val="00DE1461"/>
    <w:rsid w:val="00DE5F65"/>
    <w:rsid w:val="00DF32C8"/>
    <w:rsid w:val="00DF418E"/>
    <w:rsid w:val="00DF6078"/>
    <w:rsid w:val="00E01921"/>
    <w:rsid w:val="00E01F7A"/>
    <w:rsid w:val="00E06AAA"/>
    <w:rsid w:val="00E06B77"/>
    <w:rsid w:val="00E22A8E"/>
    <w:rsid w:val="00E23583"/>
    <w:rsid w:val="00E23815"/>
    <w:rsid w:val="00E25DDC"/>
    <w:rsid w:val="00E33043"/>
    <w:rsid w:val="00E33809"/>
    <w:rsid w:val="00E35969"/>
    <w:rsid w:val="00E53C4A"/>
    <w:rsid w:val="00E54645"/>
    <w:rsid w:val="00E61EB5"/>
    <w:rsid w:val="00E7313B"/>
    <w:rsid w:val="00E84C43"/>
    <w:rsid w:val="00E86791"/>
    <w:rsid w:val="00E91220"/>
    <w:rsid w:val="00EA1E55"/>
    <w:rsid w:val="00EA2620"/>
    <w:rsid w:val="00EA4258"/>
    <w:rsid w:val="00EA60A5"/>
    <w:rsid w:val="00EA7F4C"/>
    <w:rsid w:val="00EB7808"/>
    <w:rsid w:val="00ED6F9F"/>
    <w:rsid w:val="00ED75CA"/>
    <w:rsid w:val="00EE1ACB"/>
    <w:rsid w:val="00EF4E70"/>
    <w:rsid w:val="00EF5121"/>
    <w:rsid w:val="00F00F41"/>
    <w:rsid w:val="00F06FDB"/>
    <w:rsid w:val="00F073EC"/>
    <w:rsid w:val="00F0790D"/>
    <w:rsid w:val="00F07ECF"/>
    <w:rsid w:val="00F131D1"/>
    <w:rsid w:val="00F134F2"/>
    <w:rsid w:val="00F13A70"/>
    <w:rsid w:val="00F14253"/>
    <w:rsid w:val="00F159C3"/>
    <w:rsid w:val="00F21C2F"/>
    <w:rsid w:val="00F229E7"/>
    <w:rsid w:val="00F230CE"/>
    <w:rsid w:val="00F30D7B"/>
    <w:rsid w:val="00F37191"/>
    <w:rsid w:val="00F45397"/>
    <w:rsid w:val="00F470CF"/>
    <w:rsid w:val="00F474B7"/>
    <w:rsid w:val="00F57434"/>
    <w:rsid w:val="00F65DDA"/>
    <w:rsid w:val="00F747AF"/>
    <w:rsid w:val="00F8078C"/>
    <w:rsid w:val="00F8081C"/>
    <w:rsid w:val="00F82FF8"/>
    <w:rsid w:val="00F85FC5"/>
    <w:rsid w:val="00F9392C"/>
    <w:rsid w:val="00F94005"/>
    <w:rsid w:val="00FB3D89"/>
    <w:rsid w:val="00FB5AF0"/>
    <w:rsid w:val="00FC1E4D"/>
    <w:rsid w:val="00FC1EB8"/>
    <w:rsid w:val="00FC50A5"/>
    <w:rsid w:val="00FC7DC2"/>
    <w:rsid w:val="00FD1EED"/>
    <w:rsid w:val="00FD5425"/>
    <w:rsid w:val="00FE0462"/>
    <w:rsid w:val="00FE1F1C"/>
    <w:rsid w:val="00FE39E8"/>
    <w:rsid w:val="00FE4443"/>
    <w:rsid w:val="00FE6B34"/>
    <w:rsid w:val="00FE6B8D"/>
    <w:rsid w:val="00FF4E2C"/>
    <w:rsid w:val="00FF59EC"/>
    <w:rsid w:val="00FF7688"/>
    <w:rsid w:val="18BE4EB7"/>
    <w:rsid w:val="1AAC0142"/>
    <w:rsid w:val="4AAE68C6"/>
    <w:rsid w:val="4D410869"/>
    <w:rsid w:val="5B2A556C"/>
    <w:rsid w:val="676B2F73"/>
    <w:rsid w:val="6F6276A2"/>
    <w:rsid w:val="7AA9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88DCF9"/>
  <w15:docId w15:val="{05272FE9-1450-4AAA-BFB8-5FFEC7FDD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3D46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A047DD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A047DD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A047D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A047D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F81BD" w:themeColor="accent1"/>
      <w:kern w:val="0"/>
      <w:sz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A047DD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F81BD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A047DD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A047DD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A047DD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A047DD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"/>
    <w:link w:val="a5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a7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a">
    <w:name w:val="Subtitle"/>
    <w:basedOn w:val="a"/>
    <w:next w:val="a"/>
    <w:link w:val="ab"/>
    <w:uiPriority w:val="11"/>
    <w:qFormat/>
    <w:pPr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paragraph" w:styleId="ac">
    <w:name w:val="Title"/>
    <w:basedOn w:val="a"/>
    <w:next w:val="a"/>
    <w:link w:val="ad"/>
    <w:uiPriority w:val="10"/>
    <w:qFormat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table" w:styleId="ae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1">
    <w:name w:val="section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character" w:customStyle="1" w:styleId="a5">
    <w:name w:val="批注框文本 字符"/>
    <w:basedOn w:val="a1"/>
    <w:link w:val="a4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ad">
    <w:name w:val="标题 字符"/>
    <w:basedOn w:val="a1"/>
    <w:link w:val="ac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b">
    <w:name w:val="副标题 字符"/>
    <w:basedOn w:val="a1"/>
    <w:link w:val="aa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9">
    <w:name w:val="页眉 字符"/>
    <w:basedOn w:val="a1"/>
    <w:link w:val="a8"/>
    <w:rPr>
      <w:kern w:val="2"/>
      <w:sz w:val="18"/>
      <w:szCs w:val="18"/>
    </w:rPr>
  </w:style>
  <w:style w:type="character" w:customStyle="1" w:styleId="a7">
    <w:name w:val="页脚 字符"/>
    <w:basedOn w:val="a1"/>
    <w:link w:val="a6"/>
    <w:qFormat/>
    <w:rPr>
      <w:kern w:val="2"/>
      <w:sz w:val="18"/>
      <w:szCs w:val="18"/>
    </w:rPr>
  </w:style>
  <w:style w:type="character" w:styleId="HTML">
    <w:name w:val="HTML Code"/>
    <w:basedOn w:val="a1"/>
    <w:uiPriority w:val="99"/>
    <w:semiHidden/>
    <w:unhideWhenUsed/>
    <w:rsid w:val="00D81A74"/>
    <w:rPr>
      <w:rFonts w:ascii="宋体" w:eastAsia="宋体" w:hAnsi="宋体" w:cs="宋体"/>
      <w:sz w:val="24"/>
      <w:szCs w:val="24"/>
    </w:rPr>
  </w:style>
  <w:style w:type="character" w:customStyle="1" w:styleId="spark-text">
    <w:name w:val="spark-text"/>
    <w:basedOn w:val="a1"/>
    <w:rsid w:val="00D81A74"/>
  </w:style>
  <w:style w:type="paragraph" w:styleId="af0">
    <w:name w:val="Normal (Web)"/>
    <w:basedOn w:val="a"/>
    <w:uiPriority w:val="99"/>
    <w:semiHidden/>
    <w:unhideWhenUsed/>
    <w:rsid w:val="0031273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E3380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1">
    <w:name w:val="HTML 预设格式 字符"/>
    <w:basedOn w:val="a1"/>
    <w:link w:val="HTML0"/>
    <w:uiPriority w:val="99"/>
    <w:semiHidden/>
    <w:rsid w:val="00E33809"/>
    <w:rPr>
      <w:rFonts w:ascii="宋体" w:hAnsi="宋体" w:cs="宋体"/>
      <w:sz w:val="24"/>
      <w:szCs w:val="24"/>
    </w:rPr>
  </w:style>
  <w:style w:type="character" w:styleId="af1">
    <w:name w:val="Strong"/>
    <w:basedOn w:val="a1"/>
    <w:uiPriority w:val="22"/>
    <w:qFormat/>
    <w:rsid w:val="008D7E10"/>
    <w:rPr>
      <w:b/>
      <w:bCs/>
    </w:rPr>
  </w:style>
  <w:style w:type="paragraph" w:customStyle="1" w:styleId="msonormal0">
    <w:name w:val="msonormal"/>
    <w:basedOn w:val="a"/>
    <w:rsid w:val="0078733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alt">
    <w:name w:val="alt"/>
    <w:basedOn w:val="a"/>
    <w:rsid w:val="0078733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preprocessor">
    <w:name w:val="preprocessor"/>
    <w:basedOn w:val="a1"/>
    <w:rsid w:val="0078733C"/>
  </w:style>
  <w:style w:type="character" w:customStyle="1" w:styleId="keyword">
    <w:name w:val="keyword"/>
    <w:basedOn w:val="a1"/>
    <w:rsid w:val="0078733C"/>
  </w:style>
  <w:style w:type="character" w:customStyle="1" w:styleId="comment">
    <w:name w:val="comment"/>
    <w:basedOn w:val="a1"/>
    <w:rsid w:val="0078733C"/>
  </w:style>
  <w:style w:type="character" w:customStyle="1" w:styleId="datatypes">
    <w:name w:val="datatypes"/>
    <w:basedOn w:val="a1"/>
    <w:rsid w:val="0078733C"/>
  </w:style>
  <w:style w:type="character" w:customStyle="1" w:styleId="string">
    <w:name w:val="string"/>
    <w:basedOn w:val="a1"/>
    <w:rsid w:val="0078733C"/>
  </w:style>
  <w:style w:type="paragraph" w:styleId="a0">
    <w:name w:val="Body Text"/>
    <w:basedOn w:val="a"/>
    <w:link w:val="af2"/>
    <w:qFormat/>
    <w:rsid w:val="00FE1F1C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2">
    <w:name w:val="正文文本 字符"/>
    <w:basedOn w:val="a1"/>
    <w:link w:val="a0"/>
    <w:rsid w:val="00FE1F1C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FE1F1C"/>
  </w:style>
  <w:style w:type="character" w:customStyle="1" w:styleId="KeywordTok">
    <w:name w:val="KeywordTok"/>
    <w:basedOn w:val="a1"/>
    <w:rsid w:val="00FE1F1C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a1"/>
    <w:rsid w:val="00FE1F1C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a1"/>
    <w:rsid w:val="00FE1F1C"/>
    <w:rPr>
      <w:rFonts w:ascii="Consolas" w:hAnsi="Consolas"/>
      <w:i/>
      <w:color w:val="40A070"/>
      <w:sz w:val="22"/>
    </w:rPr>
  </w:style>
  <w:style w:type="character" w:customStyle="1" w:styleId="SpecialCharTok">
    <w:name w:val="SpecialCharTok"/>
    <w:basedOn w:val="a1"/>
    <w:rsid w:val="00FE1F1C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a1"/>
    <w:rsid w:val="00FE1F1C"/>
    <w:rPr>
      <w:rFonts w:ascii="Consolas" w:hAnsi="Consolas"/>
      <w:i/>
      <w:color w:val="4070A0"/>
      <w:sz w:val="22"/>
    </w:rPr>
  </w:style>
  <w:style w:type="character" w:customStyle="1" w:styleId="ImportTok">
    <w:name w:val="ImportTok"/>
    <w:basedOn w:val="a1"/>
    <w:rsid w:val="00FE1F1C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a1"/>
    <w:rsid w:val="00FE1F1C"/>
    <w:rPr>
      <w:rFonts w:ascii="Consolas" w:hAnsi="Consolas"/>
      <w:i w:val="0"/>
      <w:color w:val="60A0B0"/>
      <w:sz w:val="22"/>
    </w:rPr>
  </w:style>
  <w:style w:type="character" w:customStyle="1" w:styleId="ControlFlowTok">
    <w:name w:val="ControlFlowTok"/>
    <w:basedOn w:val="a1"/>
    <w:rsid w:val="00FE1F1C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a1"/>
    <w:rsid w:val="00FE1F1C"/>
    <w:rPr>
      <w:rFonts w:ascii="Consolas" w:hAnsi="Consolas"/>
      <w:i/>
      <w:color w:val="666666"/>
      <w:sz w:val="22"/>
    </w:rPr>
  </w:style>
  <w:style w:type="character" w:customStyle="1" w:styleId="PreprocessorTok">
    <w:name w:val="PreprocessorTok"/>
    <w:basedOn w:val="a1"/>
    <w:rsid w:val="00FE1F1C"/>
    <w:rPr>
      <w:rFonts w:ascii="Consolas" w:hAnsi="Consolas"/>
      <w:i/>
      <w:color w:val="BC7A00"/>
      <w:sz w:val="22"/>
    </w:rPr>
  </w:style>
  <w:style w:type="character" w:customStyle="1" w:styleId="NormalTok">
    <w:name w:val="NormalTok"/>
    <w:basedOn w:val="a1"/>
    <w:rsid w:val="00FE1F1C"/>
    <w:rPr>
      <w:rFonts w:ascii="Consolas" w:hAnsi="Consolas"/>
      <w:i/>
      <w:sz w:val="22"/>
    </w:rPr>
  </w:style>
  <w:style w:type="character" w:customStyle="1" w:styleId="VerbatimChar">
    <w:name w:val="Verbatim Char"/>
    <w:basedOn w:val="a1"/>
    <w:link w:val="SourceCode"/>
    <w:rsid w:val="00FE1F1C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FE1F1C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10">
    <w:name w:val="标题 1 字符"/>
    <w:basedOn w:val="a1"/>
    <w:link w:val="1"/>
    <w:uiPriority w:val="9"/>
    <w:rsid w:val="00A047D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A047DD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A047D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A047DD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A047DD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A047DD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A047DD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A047DD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A047DD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A047DD"/>
    <w:pPr>
      <w:spacing w:before="36" w:after="36"/>
    </w:pPr>
  </w:style>
  <w:style w:type="paragraph" w:customStyle="1" w:styleId="Author">
    <w:name w:val="Author"/>
    <w:next w:val="a0"/>
    <w:qFormat/>
    <w:rsid w:val="00A047DD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3">
    <w:name w:val="Date"/>
    <w:next w:val="a0"/>
    <w:link w:val="af4"/>
    <w:qFormat/>
    <w:rsid w:val="00A047DD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4">
    <w:name w:val="日期 字符"/>
    <w:basedOn w:val="a1"/>
    <w:link w:val="af3"/>
    <w:rsid w:val="00A047DD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A047DD"/>
    <w:pPr>
      <w:keepNext/>
      <w:keepLines/>
      <w:widowControl/>
      <w:spacing w:before="300"/>
      <w:jc w:val="center"/>
    </w:pPr>
    <w:rPr>
      <w:rFonts w:asciiTheme="minorHAnsi" w:eastAsiaTheme="minorEastAsia" w:hAnsiTheme="minorHAnsi" w:cstheme="minorBidi"/>
      <w:b/>
      <w:color w:val="345A8A"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A047DD"/>
    <w:pPr>
      <w:keepNext/>
      <w:keepLines/>
      <w:widowControl/>
      <w:spacing w:before="1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5">
    <w:name w:val="Bibliography"/>
    <w:basedOn w:val="a"/>
    <w:qFormat/>
    <w:rsid w:val="00A047DD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6">
    <w:name w:val="Block Text"/>
    <w:basedOn w:val="a0"/>
    <w:next w:val="a0"/>
    <w:uiPriority w:val="9"/>
    <w:unhideWhenUsed/>
    <w:qFormat/>
    <w:rsid w:val="00A047DD"/>
    <w:pPr>
      <w:spacing w:before="100" w:after="100"/>
      <w:ind w:left="480" w:right="480"/>
    </w:pPr>
  </w:style>
  <w:style w:type="paragraph" w:styleId="af7">
    <w:name w:val="footnote text"/>
    <w:basedOn w:val="a"/>
    <w:link w:val="af8"/>
    <w:uiPriority w:val="9"/>
    <w:unhideWhenUsed/>
    <w:qFormat/>
    <w:rsid w:val="00A047DD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8">
    <w:name w:val="脚注文本 字符"/>
    <w:basedOn w:val="a1"/>
    <w:link w:val="af7"/>
    <w:uiPriority w:val="9"/>
    <w:rsid w:val="00A047DD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A047DD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A047DD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A047DD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9">
    <w:name w:val="caption"/>
    <w:basedOn w:val="a"/>
    <w:link w:val="afa"/>
    <w:rsid w:val="00A047DD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lang w:eastAsia="en-US"/>
    </w:rPr>
  </w:style>
  <w:style w:type="paragraph" w:customStyle="1" w:styleId="TableCaption">
    <w:name w:val="Table Caption"/>
    <w:basedOn w:val="af9"/>
    <w:rsid w:val="00A047DD"/>
    <w:pPr>
      <w:keepNext/>
    </w:pPr>
  </w:style>
  <w:style w:type="paragraph" w:customStyle="1" w:styleId="ImageCaption">
    <w:name w:val="Image Caption"/>
    <w:basedOn w:val="af9"/>
    <w:rsid w:val="00A047DD"/>
  </w:style>
  <w:style w:type="paragraph" w:customStyle="1" w:styleId="Figure">
    <w:name w:val="Figure"/>
    <w:basedOn w:val="a"/>
    <w:rsid w:val="00A047DD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A047DD"/>
    <w:pPr>
      <w:keepNext/>
    </w:pPr>
  </w:style>
  <w:style w:type="character" w:customStyle="1" w:styleId="afa">
    <w:name w:val="题注 字符"/>
    <w:basedOn w:val="a1"/>
    <w:link w:val="af9"/>
    <w:rsid w:val="00A047DD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SectionNumber">
    <w:name w:val="Section Number"/>
    <w:basedOn w:val="afa"/>
    <w:rsid w:val="00A047DD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styleId="afb">
    <w:name w:val="footnote reference"/>
    <w:basedOn w:val="afa"/>
    <w:rsid w:val="00A047DD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character" w:styleId="afc">
    <w:name w:val="Hyperlink"/>
    <w:basedOn w:val="afa"/>
    <w:rsid w:val="00A047DD"/>
    <w:rPr>
      <w:rFonts w:asciiTheme="minorHAnsi" w:eastAsiaTheme="minorEastAsia" w:hAnsiTheme="minorHAnsi" w:cstheme="minorBidi"/>
      <w:i/>
      <w:color w:val="4F81BD" w:themeColor="accent1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A047D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aseNTok">
    <w:name w:val="BaseNTok"/>
    <w:basedOn w:val="VerbatimChar"/>
    <w:rsid w:val="00A047DD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A047DD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A047DD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A047DD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A047DD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A047DD"/>
    <w:rPr>
      <w:rFonts w:ascii="Consolas" w:hAnsi="Consolas"/>
      <w:i/>
      <w:color w:val="BB6688"/>
      <w:sz w:val="22"/>
    </w:rPr>
  </w:style>
  <w:style w:type="character" w:customStyle="1" w:styleId="DocumentationTok">
    <w:name w:val="DocumentationTok"/>
    <w:basedOn w:val="VerbatimChar"/>
    <w:rsid w:val="00A047DD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A047DD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A047DD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A047DD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A047DD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A047DD"/>
    <w:rPr>
      <w:rFonts w:ascii="Consolas" w:hAnsi="Consolas"/>
      <w:i/>
      <w:color w:val="19177C"/>
      <w:sz w:val="22"/>
    </w:rPr>
  </w:style>
  <w:style w:type="character" w:customStyle="1" w:styleId="BuiltInTok">
    <w:name w:val="BuiltInTok"/>
    <w:basedOn w:val="VerbatimChar"/>
    <w:rsid w:val="00A047DD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A047DD"/>
    <w:rPr>
      <w:rFonts w:ascii="Consolas" w:hAnsi="Consolas"/>
      <w:i/>
      <w:sz w:val="22"/>
    </w:rPr>
  </w:style>
  <w:style w:type="character" w:customStyle="1" w:styleId="AttributeTok">
    <w:name w:val="AttributeTok"/>
    <w:basedOn w:val="VerbatimChar"/>
    <w:rsid w:val="00A047DD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A047DD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A047DD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A047DD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A047DD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A047DD"/>
    <w:rPr>
      <w:rFonts w:ascii="Consolas" w:hAnsi="Consolas"/>
      <w:b/>
      <w:i/>
      <w:color w:val="FF0000"/>
      <w:sz w:val="22"/>
    </w:rPr>
  </w:style>
  <w:style w:type="character" w:styleId="afd">
    <w:name w:val="FollowedHyperlink"/>
    <w:basedOn w:val="a1"/>
    <w:uiPriority w:val="99"/>
    <w:unhideWhenUsed/>
    <w:rsid w:val="00A047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7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8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5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8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1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7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0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5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1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8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1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2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6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3</Pages>
  <Words>2602</Words>
  <Characters>14836</Characters>
  <Application>Microsoft Office Word</Application>
  <DocSecurity>0</DocSecurity>
  <Lines>123</Lines>
  <Paragraphs>34</Paragraphs>
  <ScaleCrop>false</ScaleCrop>
  <Company>Sky123.Org</Company>
  <LinksUpToDate>false</LinksUpToDate>
  <CharactersWithSpaces>17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子恒 张</cp:lastModifiedBy>
  <cp:revision>9</cp:revision>
  <dcterms:created xsi:type="dcterms:W3CDTF">2018-09-06T08:21:00Z</dcterms:created>
  <dcterms:modified xsi:type="dcterms:W3CDTF">2024-06-12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98D73599062F458390846CF52D59B996_13</vt:lpwstr>
  </property>
</Properties>
</file>